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-1555306258"/>
        <w:docPartObj>
          <w:docPartGallery w:val="Cover Pages"/>
          <w:docPartUnique/>
        </w:docPartObj>
      </w:sdtPr>
      <w:sdtContent>
        <w:p w14:paraId="62B2578E" w14:textId="57A7D15F" w:rsidR="00026126" w:rsidRDefault="00026126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6ED5D41A" wp14:editId="1C36CA68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4FE2D914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Hze/sYA&#10;AADcAAAADwAAAGRycy9kb3ducmV2LnhtbESPQWvDMAyF74P9B6PBbquzQkfJ6pYxKA07rKztobuJ&#10;WI3TxXawtTT999VhsJvEe3rv02I1+k4NlHIbg4HnSQGKQh1tGxoDh/36aQ4qMwaLXQxk4EoZVsv7&#10;uwWWNl7CFw07bpSEhFyiAcfcl1rn2pHHPIk9BdFOMXlkWVOjbcKLhPtOT4viRXtsgzQ47OndUf2z&#10;+/UGth/DvOLrlNKnO27WqZqdefNtzOPD+PYKimnkf/PfdWUFfyb48oxMoJc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Hze/sYAAADcAAAADwAAAAAAAAAAAAAAAACYAgAAZHJz&#10;L2Rvd25yZXYueG1sUEsFBgAAAAAEAAQA9QAAAIsD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FUPMMA&#10;AADcAAAADwAAAGRycy9kb3ducmV2LnhtbERPTWvCQBC9C/6HZQrezEbFENKsUkXBk7a2UHobsmMS&#10;mp2N2TXGf98tFHqbx/ucfD2YRvTUudqyglkUgyAurK65VPDxvp+mIJxH1thYJgUPcrBejUc5Ztre&#10;+Y36sy9FCGGXoYLK+zaT0hUVGXSRbYkDd7GdQR9gV0rd4T2Em0bO4ziRBmsODRW2tK2o+D7fjILj&#10;bisvyWNvrov067TZNf3nqzkpNXkaXp5BeBr8v/jPfdBh/nIGv8+EC+Tq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WFUPMMAAADcAAAADwAAAAAAAAAAAAAAAACYAgAAZHJzL2Rv&#10;d25yZXYueG1sUEsFBgAAAAAEAAQA9QAAAIgDAAAAAA==&#10;" stroked="f" strokeweight="1pt">
                      <v:fill r:id="rId8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22D9AB39" wp14:editId="2264ACED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FC0BDCA" w14:textId="77777777" w:rsidR="00026126" w:rsidRDefault="00026126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435023090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Content>
                                  <w:p w14:paraId="003DEAD8" w14:textId="0C88CF82" w:rsidR="00026126" w:rsidRDefault="00026126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The survey attempts to </w:t>
                                    </w:r>
                                    <w:r w:rsidR="003D60C4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analyze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the ethical perspectives maintained in business organizatio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type w14:anchorId="22D9AB3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3" o:spid="_x0000_s1026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HJafwIAAGI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" filled="f" stroked="f" strokeweight=".5pt">
                    <v:textbox style="mso-fit-shape-to-text:t" inset="126pt,0,54pt,0">
                      <w:txbxContent>
                        <w:p w14:paraId="5FC0BDCA" w14:textId="77777777" w:rsidR="00026126" w:rsidRDefault="00026126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435023090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Content>
                            <w:p w14:paraId="003DEAD8" w14:textId="0C88CF82" w:rsidR="00026126" w:rsidRDefault="00026126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The survey attempts to </w:t>
                              </w:r>
                              <w:r w:rsidR="003D60C4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analyze</w:t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the ethical perspectives maintained in business organization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FDA9217" wp14:editId="3F234928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5C2F01E" w14:textId="6294DDBD" w:rsidR="00026126" w:rsidRDefault="00026126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20762292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Ethical PersPectives</w:t>
                                    </w:r>
                                    <w:r w:rsidR="00B12258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 xml:space="preserve"> in Bus</w:t>
                                    </w: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iness Organisation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-1302918773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428278C7" w14:textId="34BB4127" w:rsidR="00026126" w:rsidRDefault="00026126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Survey Questionnair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3FDA9217" id="Text Box 154" o:spid="_x0000_s1027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14:paraId="25C2F01E" w14:textId="6294DDBD" w:rsidR="00026126" w:rsidRDefault="00026126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20762292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Ethical PersPectives</w:t>
                              </w:r>
                              <w:r w:rsidR="00B12258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 xml:space="preserve"> in Bus</w:t>
                              </w:r>
                              <w:r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iness Organisation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-1302918773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428278C7" w14:textId="34BB4127" w:rsidR="00026126" w:rsidRDefault="00026126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Survey Questionnaire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4981B471" w14:textId="266BFDFF" w:rsidR="00026126" w:rsidRDefault="008D225E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2D2CB362" wp14:editId="0F71882A">
                    <wp:simplePos x="0" y="0"/>
                    <wp:positionH relativeFrom="margin">
                      <wp:posOffset>-685800</wp:posOffset>
                    </wp:positionH>
                    <wp:positionV relativeFrom="margin">
                      <wp:posOffset>7038975</wp:posOffset>
                    </wp:positionV>
                    <wp:extent cx="7315200" cy="1143000"/>
                    <wp:effectExtent l="0" t="0" r="0" b="0"/>
                    <wp:wrapSquare wrapText="bothSides"/>
                    <wp:docPr id="2" name="Text Box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143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140934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56C10ABF" w14:textId="602084E8" w:rsidR="00026126" w:rsidRDefault="008D225E" w:rsidP="00026126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Ibrahim Khalil</w:t>
                                    </w:r>
                                  </w:p>
                                </w:sdtContent>
                              </w:sdt>
                              <w:p w14:paraId="46C62CD5" w14:textId="7ABF658D" w:rsidR="00026126" w:rsidRDefault="00026126" w:rsidP="00026126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2051034077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 w:rsidR="008D225E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Bsse0804</w:t>
                                    </w:r>
                                  </w:sdtContent>
                                </w:sdt>
                              </w:p>
                              <w:p w14:paraId="203606F4" w14:textId="1F32A22C" w:rsidR="008D225E" w:rsidRDefault="008D225E" w:rsidP="008D225E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>Tulshi Chandra Das</w:t>
                                </w:r>
                              </w:p>
                              <w:p w14:paraId="0D250B77" w14:textId="117E4BF1" w:rsidR="008D225E" w:rsidRDefault="008D225E" w:rsidP="008D225E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  <w:t>BSSE0811</w:t>
                                </w:r>
                              </w:p>
                              <w:p w14:paraId="40F1768F" w14:textId="7F97D946" w:rsidR="008D225E" w:rsidRDefault="008D225E" w:rsidP="008D225E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>Maloy Kanti Sarkar</w:t>
                                </w:r>
                              </w:p>
                              <w:p w14:paraId="631A7CF4" w14:textId="33683B62" w:rsidR="008D225E" w:rsidRDefault="008D225E" w:rsidP="008D225E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  <w:t>BSSE0834</w:t>
                                </w:r>
                              </w:p>
                              <w:p w14:paraId="1FFA5EFB" w14:textId="77777777" w:rsidR="008D225E" w:rsidRDefault="008D225E" w:rsidP="008D225E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4D9B8437" w14:textId="77777777" w:rsidR="008D225E" w:rsidRDefault="008D225E" w:rsidP="00026126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2D2CB362" id="Text Box 2" o:spid="_x0000_s1028" type="#_x0000_t202" style="position:absolute;margin-left:-54pt;margin-top:554.25pt;width:8in;height:90pt;z-index:251664384;visibility:visible;mso-wrap-style:square;mso-width-percent:941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14093476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56C10ABF" w14:textId="602084E8" w:rsidR="00026126" w:rsidRDefault="008D225E" w:rsidP="00026126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Ibrahim Khalil</w:t>
                              </w:r>
                            </w:p>
                          </w:sdtContent>
                        </w:sdt>
                        <w:p w14:paraId="46C62CD5" w14:textId="7ABF658D" w:rsidR="00026126" w:rsidRDefault="00026126" w:rsidP="00026126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2051034077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 w:rsidR="008D225E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Bsse0804</w:t>
                              </w:r>
                            </w:sdtContent>
                          </w:sdt>
                        </w:p>
                        <w:p w14:paraId="203606F4" w14:textId="1F32A22C" w:rsidR="008D225E" w:rsidRDefault="008D225E" w:rsidP="008D225E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>Tulshi Chandra Das</w:t>
                          </w:r>
                        </w:p>
                        <w:p w14:paraId="0D250B77" w14:textId="117E4BF1" w:rsidR="008D225E" w:rsidRDefault="008D225E" w:rsidP="008D225E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  <w:t>BSSE0811</w:t>
                          </w:r>
                        </w:p>
                        <w:p w14:paraId="40F1768F" w14:textId="7F97D946" w:rsidR="008D225E" w:rsidRDefault="008D225E" w:rsidP="008D225E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>Maloy Kanti Sarkar</w:t>
                          </w:r>
                        </w:p>
                        <w:p w14:paraId="631A7CF4" w14:textId="33683B62" w:rsidR="008D225E" w:rsidRDefault="008D225E" w:rsidP="008D225E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  <w:t>BSSE0834</w:t>
                          </w:r>
                        </w:p>
                        <w:p w14:paraId="1FFA5EFB" w14:textId="77777777" w:rsidR="008D225E" w:rsidRDefault="008D225E" w:rsidP="008D225E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</w:p>
                        <w:p w14:paraId="4D9B8437" w14:textId="77777777" w:rsidR="008D225E" w:rsidRDefault="008D225E" w:rsidP="00026126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 w:rsidR="00026126">
            <w:br w:type="page"/>
          </w:r>
        </w:p>
      </w:sdtContent>
    </w:sdt>
    <w:p w14:paraId="3A8D0543" w14:textId="38411B39" w:rsidR="00DD6CC4" w:rsidRDefault="00F9144D" w:rsidP="00F9144D">
      <w:pPr>
        <w:pStyle w:val="Heading1"/>
        <w:jc w:val="center"/>
      </w:pPr>
      <w:r>
        <w:lastRenderedPageBreak/>
        <w:t xml:space="preserve">Ethical Perspectives in </w:t>
      </w:r>
      <w:r w:rsidR="00807AF5">
        <w:t>business</w:t>
      </w:r>
      <w:r>
        <w:t xml:space="preserve"> Organization</w:t>
      </w:r>
    </w:p>
    <w:p w14:paraId="0F65E885" w14:textId="77777777" w:rsidR="0090405A" w:rsidRPr="0090405A" w:rsidRDefault="0090405A" w:rsidP="0090405A"/>
    <w:p w14:paraId="32E2AAC5" w14:textId="06EBDC5A" w:rsidR="00F9144D" w:rsidRDefault="0057039F" w:rsidP="00F9144D">
      <w:r>
        <w:t>Name:</w:t>
      </w:r>
    </w:p>
    <w:p w14:paraId="64ACE91B" w14:textId="21712BAF" w:rsidR="00F9144D" w:rsidRDefault="00F9144D" w:rsidP="00F9144D">
      <w:r>
        <w:t>Organization:</w:t>
      </w:r>
    </w:p>
    <w:p w14:paraId="6190432C" w14:textId="2CD42ADF" w:rsidR="00F9144D" w:rsidRDefault="00D93C54" w:rsidP="00F9144D">
      <w:r>
        <w:t>Designation</w:t>
      </w:r>
      <w:r w:rsidR="00E84B74">
        <w:t>:</w:t>
      </w:r>
    </w:p>
    <w:p w14:paraId="655AF62B" w14:textId="2A568837" w:rsidR="00514488" w:rsidRDefault="00514488" w:rsidP="00F9144D">
      <w:r>
        <w:t>Email:</w:t>
      </w:r>
    </w:p>
    <w:p w14:paraId="72E06275" w14:textId="418154BA" w:rsidR="00F9144D" w:rsidRDefault="00F9144D" w:rsidP="00F9144D"/>
    <w:p w14:paraId="6AA96630" w14:textId="5639AE40" w:rsidR="00F9144D" w:rsidRPr="00026AF3" w:rsidRDefault="00DE1FE5" w:rsidP="005055B7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Does your organization have a written ethics </w:t>
      </w:r>
      <w:r w:rsidR="005055B7" w:rsidRPr="00026AF3">
        <w:rPr>
          <w:rFonts w:ascii="Arial" w:hAnsi="Arial" w:cs="Arial"/>
          <w:sz w:val="20"/>
          <w:szCs w:val="20"/>
        </w:rPr>
        <w:t>policy?</w:t>
      </w:r>
    </w:p>
    <w:p w14:paraId="3BB0454E" w14:textId="1CD946DD" w:rsidR="00512E5C" w:rsidRPr="00026AF3" w:rsidRDefault="00A116BA" w:rsidP="00512E5C">
      <w:pPr>
        <w:pStyle w:val="ListParagraph"/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i. </w:t>
      </w:r>
      <w:r w:rsidR="00753838" w:rsidRPr="00026AF3">
        <w:rPr>
          <w:rFonts w:ascii="Arial" w:hAnsi="Arial" w:cs="Arial"/>
          <w:sz w:val="20"/>
          <w:szCs w:val="20"/>
        </w:rPr>
        <w:t xml:space="preserve">Yes </w:t>
      </w:r>
      <w:r w:rsidR="00FC25F5" w:rsidRPr="00026AF3">
        <w:rPr>
          <w:rFonts w:ascii="Arial" w:hAnsi="Arial" w:cs="Arial"/>
          <w:sz w:val="20"/>
          <w:szCs w:val="20"/>
        </w:rPr>
        <w:tab/>
      </w:r>
      <w:r w:rsidR="00753838" w:rsidRPr="00026AF3">
        <w:rPr>
          <w:rFonts w:ascii="Arial" w:hAnsi="Arial" w:cs="Arial"/>
          <w:sz w:val="20"/>
          <w:szCs w:val="20"/>
        </w:rPr>
        <w:t>ii</w:t>
      </w:r>
      <w:r w:rsidRPr="00026AF3">
        <w:rPr>
          <w:rFonts w:ascii="Arial" w:hAnsi="Arial" w:cs="Arial"/>
          <w:sz w:val="20"/>
          <w:szCs w:val="20"/>
        </w:rPr>
        <w:t>. No</w:t>
      </w:r>
      <w:r w:rsidR="002B6AE8" w:rsidRPr="00026AF3">
        <w:rPr>
          <w:rFonts w:ascii="Arial" w:hAnsi="Arial" w:cs="Arial"/>
          <w:sz w:val="20"/>
          <w:szCs w:val="20"/>
        </w:rPr>
        <w:t xml:space="preserve"> </w:t>
      </w:r>
      <w:r w:rsidR="00FC25F5" w:rsidRPr="00026AF3">
        <w:rPr>
          <w:rFonts w:ascii="Arial" w:hAnsi="Arial" w:cs="Arial"/>
          <w:sz w:val="20"/>
          <w:szCs w:val="20"/>
        </w:rPr>
        <w:tab/>
      </w:r>
      <w:r w:rsidR="002B6AE8" w:rsidRPr="00026AF3">
        <w:rPr>
          <w:rFonts w:ascii="Arial" w:hAnsi="Arial" w:cs="Arial"/>
          <w:sz w:val="20"/>
          <w:szCs w:val="20"/>
        </w:rPr>
        <w:t>ii</w:t>
      </w:r>
      <w:r w:rsidR="00027CF6" w:rsidRPr="00026AF3">
        <w:rPr>
          <w:rFonts w:ascii="Arial" w:hAnsi="Arial" w:cs="Arial"/>
          <w:sz w:val="20"/>
          <w:szCs w:val="20"/>
        </w:rPr>
        <w:t>i</w:t>
      </w:r>
      <w:r w:rsidR="000A7D72" w:rsidRPr="00026AF3">
        <w:rPr>
          <w:rFonts w:ascii="Arial" w:hAnsi="Arial" w:cs="Arial"/>
          <w:sz w:val="20"/>
          <w:szCs w:val="20"/>
        </w:rPr>
        <w:t xml:space="preserve">. </w:t>
      </w:r>
      <w:r w:rsidR="0027257E">
        <w:rPr>
          <w:rFonts w:ascii="Arial" w:hAnsi="Arial" w:cs="Arial"/>
          <w:sz w:val="20"/>
          <w:szCs w:val="20"/>
        </w:rPr>
        <w:t>Draft</w:t>
      </w:r>
    </w:p>
    <w:p w14:paraId="143A8AC9" w14:textId="77777777" w:rsidR="0049710E" w:rsidRPr="00026AF3" w:rsidRDefault="0049710E" w:rsidP="00512E5C">
      <w:pPr>
        <w:pStyle w:val="ListParagraph"/>
        <w:rPr>
          <w:rFonts w:ascii="Arial" w:hAnsi="Arial" w:cs="Arial"/>
          <w:sz w:val="20"/>
          <w:szCs w:val="20"/>
        </w:rPr>
      </w:pPr>
    </w:p>
    <w:p w14:paraId="7DDEAF67" w14:textId="4B61CBBB" w:rsidR="006D4899" w:rsidRPr="00026AF3" w:rsidRDefault="00363160" w:rsidP="00363160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363160">
        <w:rPr>
          <w:rFonts w:ascii="Arial" w:hAnsi="Arial" w:cs="Arial"/>
          <w:sz w:val="20"/>
          <w:szCs w:val="20"/>
        </w:rPr>
        <w:t>Does your organization re</w:t>
      </w:r>
      <w:r>
        <w:rPr>
          <w:rFonts w:ascii="Arial" w:hAnsi="Arial" w:cs="Arial"/>
          <w:sz w:val="20"/>
          <w:szCs w:val="20"/>
        </w:rPr>
        <w:t>quire trained ethical knowledge</w:t>
      </w:r>
      <w:r w:rsidR="006D4899" w:rsidRPr="00026AF3">
        <w:rPr>
          <w:rFonts w:ascii="Arial" w:hAnsi="Arial" w:cs="Arial"/>
          <w:sz w:val="20"/>
          <w:szCs w:val="20"/>
        </w:rPr>
        <w:t>?</w:t>
      </w:r>
    </w:p>
    <w:p w14:paraId="0CCE6930" w14:textId="07F8AE17" w:rsidR="00EE10C5" w:rsidRPr="00026AF3" w:rsidRDefault="00EE10C5" w:rsidP="00EE10C5">
      <w:pPr>
        <w:pStyle w:val="ListParagraph"/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i. Yes </w:t>
      </w:r>
      <w:r w:rsidR="00FC25F5" w:rsidRPr="00026AF3">
        <w:rPr>
          <w:rFonts w:ascii="Arial" w:hAnsi="Arial" w:cs="Arial"/>
          <w:sz w:val="20"/>
          <w:szCs w:val="20"/>
        </w:rPr>
        <w:tab/>
      </w:r>
      <w:r w:rsidRPr="00026AF3">
        <w:rPr>
          <w:rFonts w:ascii="Arial" w:hAnsi="Arial" w:cs="Arial"/>
          <w:sz w:val="20"/>
          <w:szCs w:val="20"/>
        </w:rPr>
        <w:t xml:space="preserve">ii. No </w:t>
      </w:r>
      <w:r w:rsidR="00FC25F5" w:rsidRPr="00026AF3">
        <w:rPr>
          <w:rFonts w:ascii="Arial" w:hAnsi="Arial" w:cs="Arial"/>
          <w:sz w:val="20"/>
          <w:szCs w:val="20"/>
        </w:rPr>
        <w:tab/>
      </w:r>
      <w:r w:rsidRPr="00026AF3">
        <w:rPr>
          <w:rFonts w:ascii="Arial" w:hAnsi="Arial" w:cs="Arial"/>
          <w:sz w:val="20"/>
          <w:szCs w:val="20"/>
        </w:rPr>
        <w:t>iii</w:t>
      </w:r>
      <w:r w:rsidR="00581C09" w:rsidRPr="00026AF3">
        <w:rPr>
          <w:rFonts w:ascii="Arial" w:hAnsi="Arial" w:cs="Arial"/>
          <w:sz w:val="20"/>
          <w:szCs w:val="20"/>
        </w:rPr>
        <w:t xml:space="preserve">. </w:t>
      </w:r>
      <w:r w:rsidR="00144B0D">
        <w:rPr>
          <w:rFonts w:ascii="Arial" w:hAnsi="Arial" w:cs="Arial"/>
          <w:sz w:val="20"/>
          <w:szCs w:val="20"/>
        </w:rPr>
        <w:t>In some sectors</w:t>
      </w:r>
    </w:p>
    <w:p w14:paraId="669F9C42" w14:textId="77777777" w:rsidR="0049710E" w:rsidRPr="00026AF3" w:rsidRDefault="0049710E" w:rsidP="00EE10C5">
      <w:pPr>
        <w:pStyle w:val="ListParagraph"/>
        <w:rPr>
          <w:rFonts w:ascii="Arial" w:hAnsi="Arial" w:cs="Arial"/>
          <w:sz w:val="20"/>
          <w:szCs w:val="20"/>
        </w:rPr>
      </w:pPr>
    </w:p>
    <w:p w14:paraId="1CBF5A20" w14:textId="0900AC95" w:rsidR="005055B7" w:rsidRPr="00026AF3" w:rsidRDefault="005055B7" w:rsidP="005055B7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>Is it compulsory for employers to sign code of conduct statement?</w:t>
      </w:r>
    </w:p>
    <w:p w14:paraId="5F4CE216" w14:textId="17BDDE52" w:rsidR="00854A19" w:rsidRPr="00026AF3" w:rsidRDefault="00854A19" w:rsidP="00854A19">
      <w:pPr>
        <w:pStyle w:val="ListParagraph"/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i. Yes </w:t>
      </w:r>
      <w:r w:rsidR="00FC25F5" w:rsidRPr="00026AF3">
        <w:rPr>
          <w:rFonts w:ascii="Arial" w:hAnsi="Arial" w:cs="Arial"/>
          <w:sz w:val="20"/>
          <w:szCs w:val="20"/>
        </w:rPr>
        <w:tab/>
      </w:r>
      <w:r w:rsidRPr="00026AF3">
        <w:rPr>
          <w:rFonts w:ascii="Arial" w:hAnsi="Arial" w:cs="Arial"/>
          <w:sz w:val="20"/>
          <w:szCs w:val="20"/>
        </w:rPr>
        <w:t>ii. No</w:t>
      </w:r>
      <w:r w:rsidRPr="00026AF3">
        <w:rPr>
          <w:rFonts w:ascii="Arial" w:hAnsi="Arial" w:cs="Arial"/>
          <w:sz w:val="20"/>
          <w:szCs w:val="20"/>
        </w:rPr>
        <w:t xml:space="preserve"> </w:t>
      </w:r>
      <w:r w:rsidR="00FC25F5" w:rsidRPr="00026AF3">
        <w:rPr>
          <w:rFonts w:ascii="Arial" w:hAnsi="Arial" w:cs="Arial"/>
          <w:sz w:val="20"/>
          <w:szCs w:val="20"/>
        </w:rPr>
        <w:tab/>
      </w:r>
      <w:r w:rsidRPr="00026AF3">
        <w:rPr>
          <w:rFonts w:ascii="Arial" w:hAnsi="Arial" w:cs="Arial"/>
          <w:sz w:val="20"/>
          <w:szCs w:val="20"/>
        </w:rPr>
        <w:t xml:space="preserve">iii. </w:t>
      </w:r>
      <w:r w:rsidR="001656CE">
        <w:rPr>
          <w:rFonts w:ascii="Arial" w:hAnsi="Arial" w:cs="Arial"/>
          <w:sz w:val="20"/>
          <w:szCs w:val="20"/>
        </w:rPr>
        <w:t>In some cases</w:t>
      </w:r>
    </w:p>
    <w:p w14:paraId="7F471FE5" w14:textId="77777777" w:rsidR="0049710E" w:rsidRPr="00026AF3" w:rsidRDefault="0049710E" w:rsidP="00854A19">
      <w:pPr>
        <w:pStyle w:val="ListParagraph"/>
        <w:rPr>
          <w:rFonts w:ascii="Arial" w:hAnsi="Arial" w:cs="Arial"/>
          <w:sz w:val="20"/>
          <w:szCs w:val="20"/>
        </w:rPr>
      </w:pPr>
    </w:p>
    <w:p w14:paraId="42DE83B3" w14:textId="32B6704F" w:rsidR="005055B7" w:rsidRPr="00026AF3" w:rsidRDefault="0097461A" w:rsidP="005055B7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>Does your organization impose any special code of conduct on leaders?</w:t>
      </w:r>
    </w:p>
    <w:p w14:paraId="4FB83336" w14:textId="23F70C72" w:rsidR="00DC1D64" w:rsidRPr="00026AF3" w:rsidRDefault="00DC1D64" w:rsidP="00DC1D64">
      <w:pPr>
        <w:pStyle w:val="ListParagraph"/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i. Yes </w:t>
      </w:r>
      <w:r w:rsidR="00FC25F5" w:rsidRPr="00026AF3">
        <w:rPr>
          <w:rFonts w:ascii="Arial" w:hAnsi="Arial" w:cs="Arial"/>
          <w:sz w:val="20"/>
          <w:szCs w:val="20"/>
        </w:rPr>
        <w:tab/>
      </w:r>
      <w:r w:rsidRPr="00026AF3">
        <w:rPr>
          <w:rFonts w:ascii="Arial" w:hAnsi="Arial" w:cs="Arial"/>
          <w:sz w:val="20"/>
          <w:szCs w:val="20"/>
        </w:rPr>
        <w:t>ii. No</w:t>
      </w:r>
      <w:r w:rsidRPr="00026AF3">
        <w:rPr>
          <w:rFonts w:ascii="Arial" w:hAnsi="Arial" w:cs="Arial"/>
          <w:sz w:val="20"/>
          <w:szCs w:val="20"/>
        </w:rPr>
        <w:t xml:space="preserve"> </w:t>
      </w:r>
      <w:r w:rsidR="00FC25F5" w:rsidRPr="00026AF3">
        <w:rPr>
          <w:rFonts w:ascii="Arial" w:hAnsi="Arial" w:cs="Arial"/>
          <w:sz w:val="20"/>
          <w:szCs w:val="20"/>
        </w:rPr>
        <w:tab/>
      </w:r>
      <w:r w:rsidRPr="00026AF3">
        <w:rPr>
          <w:rFonts w:ascii="Arial" w:hAnsi="Arial" w:cs="Arial"/>
          <w:sz w:val="20"/>
          <w:szCs w:val="20"/>
        </w:rPr>
        <w:t xml:space="preserve">iii. </w:t>
      </w:r>
      <w:r w:rsidR="00BA578F">
        <w:rPr>
          <w:rFonts w:ascii="Arial" w:hAnsi="Arial" w:cs="Arial"/>
          <w:sz w:val="20"/>
          <w:szCs w:val="20"/>
        </w:rPr>
        <w:t>In some cases</w:t>
      </w:r>
      <w:r w:rsidRPr="00026AF3">
        <w:rPr>
          <w:rFonts w:ascii="Arial" w:hAnsi="Arial" w:cs="Arial"/>
          <w:sz w:val="20"/>
          <w:szCs w:val="20"/>
        </w:rPr>
        <w:t xml:space="preserve"> </w:t>
      </w:r>
    </w:p>
    <w:p w14:paraId="0F7E6721" w14:textId="77777777" w:rsidR="0049710E" w:rsidRPr="00026AF3" w:rsidRDefault="0049710E" w:rsidP="00DC1D64">
      <w:pPr>
        <w:pStyle w:val="ListParagraph"/>
        <w:rPr>
          <w:rFonts w:ascii="Arial" w:hAnsi="Arial" w:cs="Arial"/>
          <w:sz w:val="20"/>
          <w:szCs w:val="20"/>
        </w:rPr>
      </w:pPr>
    </w:p>
    <w:p w14:paraId="1830A532" w14:textId="0B0B92CE" w:rsidR="0097461A" w:rsidRPr="00026AF3" w:rsidRDefault="0097461A" w:rsidP="005055B7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>Do the leaders of your organization show nepotism or favor to the employee?</w:t>
      </w:r>
    </w:p>
    <w:p w14:paraId="20CA9F01" w14:textId="0E4537B0" w:rsidR="00A77805" w:rsidRPr="00026AF3" w:rsidRDefault="00A77805" w:rsidP="00A77805">
      <w:pPr>
        <w:pStyle w:val="ListParagraph"/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i. </w:t>
      </w:r>
      <w:r w:rsidR="00BE049D">
        <w:rPr>
          <w:rFonts w:ascii="Arial" w:hAnsi="Arial" w:cs="Arial"/>
          <w:sz w:val="20"/>
          <w:szCs w:val="20"/>
        </w:rPr>
        <w:t xml:space="preserve">In some sectors </w:t>
      </w:r>
      <w:r w:rsidRPr="00026AF3">
        <w:rPr>
          <w:rFonts w:ascii="Arial" w:hAnsi="Arial" w:cs="Arial"/>
          <w:sz w:val="20"/>
          <w:szCs w:val="20"/>
        </w:rPr>
        <w:t xml:space="preserve"> </w:t>
      </w:r>
      <w:r w:rsidR="00FC25F5" w:rsidRPr="00026AF3">
        <w:rPr>
          <w:rFonts w:ascii="Arial" w:hAnsi="Arial" w:cs="Arial"/>
          <w:sz w:val="20"/>
          <w:szCs w:val="20"/>
        </w:rPr>
        <w:tab/>
      </w:r>
      <w:r w:rsidRPr="00026AF3">
        <w:rPr>
          <w:rFonts w:ascii="Arial" w:hAnsi="Arial" w:cs="Arial"/>
          <w:sz w:val="20"/>
          <w:szCs w:val="20"/>
        </w:rPr>
        <w:t xml:space="preserve">ii. </w:t>
      </w:r>
      <w:r w:rsidR="00BE049D">
        <w:rPr>
          <w:rFonts w:ascii="Arial" w:hAnsi="Arial" w:cs="Arial"/>
          <w:sz w:val="20"/>
          <w:szCs w:val="20"/>
        </w:rPr>
        <w:t>In some employees</w:t>
      </w:r>
      <w:r w:rsidRPr="00026AF3">
        <w:rPr>
          <w:rFonts w:ascii="Arial" w:hAnsi="Arial" w:cs="Arial"/>
          <w:sz w:val="20"/>
          <w:szCs w:val="20"/>
        </w:rPr>
        <w:t xml:space="preserve"> </w:t>
      </w:r>
      <w:r w:rsidR="00FC25F5" w:rsidRPr="00026AF3">
        <w:rPr>
          <w:rFonts w:ascii="Arial" w:hAnsi="Arial" w:cs="Arial"/>
          <w:sz w:val="20"/>
          <w:szCs w:val="20"/>
        </w:rPr>
        <w:tab/>
      </w:r>
      <w:r w:rsidRPr="00026AF3">
        <w:rPr>
          <w:rFonts w:ascii="Arial" w:hAnsi="Arial" w:cs="Arial"/>
          <w:sz w:val="20"/>
          <w:szCs w:val="20"/>
        </w:rPr>
        <w:t>iii</w:t>
      </w:r>
      <w:r w:rsidRPr="00026AF3">
        <w:rPr>
          <w:rFonts w:ascii="Arial" w:hAnsi="Arial" w:cs="Arial"/>
          <w:sz w:val="20"/>
          <w:szCs w:val="20"/>
        </w:rPr>
        <w:t xml:space="preserve">. </w:t>
      </w:r>
      <w:r w:rsidR="00BE049D">
        <w:rPr>
          <w:rFonts w:ascii="Arial" w:hAnsi="Arial" w:cs="Arial"/>
          <w:sz w:val="20"/>
          <w:szCs w:val="20"/>
        </w:rPr>
        <w:t>Never</w:t>
      </w:r>
    </w:p>
    <w:p w14:paraId="713EC0FC" w14:textId="77777777" w:rsidR="0049710E" w:rsidRPr="00026AF3" w:rsidRDefault="0049710E" w:rsidP="00A77805">
      <w:pPr>
        <w:pStyle w:val="ListParagraph"/>
        <w:rPr>
          <w:rFonts w:ascii="Arial" w:hAnsi="Arial" w:cs="Arial"/>
          <w:sz w:val="20"/>
          <w:szCs w:val="20"/>
        </w:rPr>
      </w:pPr>
    </w:p>
    <w:p w14:paraId="560B962B" w14:textId="7F2B76E9" w:rsidR="00212F6C" w:rsidRPr="00026AF3" w:rsidRDefault="00212F6C" w:rsidP="00212F6C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>In your organization, is it observed the different behavior to distinct ethnic o</w:t>
      </w:r>
      <w:r w:rsidR="005425C6" w:rsidRPr="00026AF3">
        <w:rPr>
          <w:rFonts w:ascii="Arial" w:hAnsi="Arial" w:cs="Arial"/>
          <w:sz w:val="20"/>
          <w:szCs w:val="20"/>
        </w:rPr>
        <w:t>r cultural groups of employees?</w:t>
      </w:r>
    </w:p>
    <w:p w14:paraId="341F87F3" w14:textId="5294340E" w:rsidR="001B0CF5" w:rsidRPr="00026AF3" w:rsidRDefault="001B0CF5" w:rsidP="001B0CF5">
      <w:pPr>
        <w:pStyle w:val="ListParagraph"/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i. </w:t>
      </w:r>
      <w:r w:rsidR="00C11081">
        <w:rPr>
          <w:rFonts w:ascii="Arial" w:hAnsi="Arial" w:cs="Arial"/>
          <w:sz w:val="20"/>
          <w:szCs w:val="20"/>
        </w:rPr>
        <w:t>Sometimes      ii. Never</w:t>
      </w:r>
    </w:p>
    <w:p w14:paraId="0CFA1686" w14:textId="77777777" w:rsidR="0049710E" w:rsidRPr="00026AF3" w:rsidRDefault="0049710E" w:rsidP="001B0CF5">
      <w:pPr>
        <w:pStyle w:val="ListParagraph"/>
        <w:rPr>
          <w:rFonts w:ascii="Arial" w:hAnsi="Arial" w:cs="Arial"/>
          <w:sz w:val="20"/>
          <w:szCs w:val="20"/>
        </w:rPr>
      </w:pPr>
    </w:p>
    <w:p w14:paraId="2351246C" w14:textId="5832517E" w:rsidR="0097461A" w:rsidRPr="00026AF3" w:rsidRDefault="00756669" w:rsidP="005055B7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>Is there any arrangement of</w:t>
      </w:r>
      <w:r w:rsidR="0097461A" w:rsidRPr="00026AF3">
        <w:rPr>
          <w:rFonts w:ascii="Arial" w:hAnsi="Arial" w:cs="Arial"/>
          <w:sz w:val="20"/>
          <w:szCs w:val="20"/>
        </w:rPr>
        <w:t xml:space="preserve"> training program on business ethics?</w:t>
      </w:r>
    </w:p>
    <w:p w14:paraId="36703792" w14:textId="27FF9F65" w:rsidR="001B0CF5" w:rsidRPr="00026AF3" w:rsidRDefault="001B0CF5" w:rsidP="001B0CF5">
      <w:pPr>
        <w:pStyle w:val="ListParagraph"/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i. Yes </w:t>
      </w:r>
      <w:r w:rsidR="005A66BD" w:rsidRPr="00026AF3">
        <w:rPr>
          <w:rFonts w:ascii="Arial" w:hAnsi="Arial" w:cs="Arial"/>
          <w:sz w:val="20"/>
          <w:szCs w:val="20"/>
        </w:rPr>
        <w:tab/>
      </w:r>
      <w:r w:rsidRPr="00026AF3">
        <w:rPr>
          <w:rFonts w:ascii="Arial" w:hAnsi="Arial" w:cs="Arial"/>
          <w:sz w:val="20"/>
          <w:szCs w:val="20"/>
        </w:rPr>
        <w:t xml:space="preserve">ii. No </w:t>
      </w:r>
      <w:r w:rsidR="005A66BD" w:rsidRPr="00026AF3">
        <w:rPr>
          <w:rFonts w:ascii="Arial" w:hAnsi="Arial" w:cs="Arial"/>
          <w:sz w:val="20"/>
          <w:szCs w:val="20"/>
        </w:rPr>
        <w:tab/>
      </w:r>
      <w:r w:rsidRPr="00026AF3">
        <w:rPr>
          <w:rFonts w:ascii="Arial" w:hAnsi="Arial" w:cs="Arial"/>
          <w:sz w:val="20"/>
          <w:szCs w:val="20"/>
        </w:rPr>
        <w:t xml:space="preserve">iii. Sometimes </w:t>
      </w:r>
      <w:r w:rsidR="005A66BD" w:rsidRPr="00026AF3">
        <w:rPr>
          <w:rFonts w:ascii="Arial" w:hAnsi="Arial" w:cs="Arial"/>
          <w:sz w:val="20"/>
          <w:szCs w:val="20"/>
        </w:rPr>
        <w:tab/>
      </w:r>
    </w:p>
    <w:p w14:paraId="238813E7" w14:textId="77777777" w:rsidR="001B0CF5" w:rsidRPr="00026AF3" w:rsidRDefault="001B0CF5" w:rsidP="001B0CF5">
      <w:pPr>
        <w:pStyle w:val="ListParagraph"/>
        <w:rPr>
          <w:rFonts w:ascii="Arial" w:hAnsi="Arial" w:cs="Arial"/>
          <w:sz w:val="20"/>
          <w:szCs w:val="20"/>
        </w:rPr>
      </w:pPr>
    </w:p>
    <w:p w14:paraId="0F53A54F" w14:textId="41A1CD26" w:rsidR="00212F6C" w:rsidRPr="00026AF3" w:rsidRDefault="00756669" w:rsidP="005055B7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>Is there any monitoring system for</w:t>
      </w:r>
      <w:r w:rsidR="00212F6C" w:rsidRPr="00026AF3">
        <w:rPr>
          <w:rFonts w:ascii="Arial" w:hAnsi="Arial" w:cs="Arial"/>
          <w:sz w:val="20"/>
          <w:szCs w:val="20"/>
        </w:rPr>
        <w:t xml:space="preserve"> the employee’s unethical activities? </w:t>
      </w:r>
    </w:p>
    <w:p w14:paraId="0A10ADCA" w14:textId="53F2B106" w:rsidR="001B0CF5" w:rsidRPr="00026AF3" w:rsidRDefault="001B0CF5" w:rsidP="001B0CF5">
      <w:pPr>
        <w:pStyle w:val="ListParagraph"/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i. Yes </w:t>
      </w:r>
      <w:r w:rsidR="005A66BD" w:rsidRPr="00026AF3">
        <w:rPr>
          <w:rFonts w:ascii="Arial" w:hAnsi="Arial" w:cs="Arial"/>
          <w:sz w:val="20"/>
          <w:szCs w:val="20"/>
        </w:rPr>
        <w:tab/>
      </w:r>
      <w:r w:rsidRPr="00026AF3">
        <w:rPr>
          <w:rFonts w:ascii="Arial" w:hAnsi="Arial" w:cs="Arial"/>
          <w:sz w:val="20"/>
          <w:szCs w:val="20"/>
        </w:rPr>
        <w:t xml:space="preserve">ii. No </w:t>
      </w:r>
      <w:r w:rsidR="005A66BD" w:rsidRPr="00026AF3">
        <w:rPr>
          <w:rFonts w:ascii="Arial" w:hAnsi="Arial" w:cs="Arial"/>
          <w:sz w:val="20"/>
          <w:szCs w:val="20"/>
        </w:rPr>
        <w:tab/>
      </w:r>
      <w:r w:rsidRPr="00026AF3">
        <w:rPr>
          <w:rFonts w:ascii="Arial" w:hAnsi="Arial" w:cs="Arial"/>
          <w:sz w:val="20"/>
          <w:szCs w:val="20"/>
        </w:rPr>
        <w:t xml:space="preserve">iii. Sometimes </w:t>
      </w:r>
      <w:r w:rsidR="005A66BD" w:rsidRPr="00026AF3">
        <w:rPr>
          <w:rFonts w:ascii="Arial" w:hAnsi="Arial" w:cs="Arial"/>
          <w:sz w:val="20"/>
          <w:szCs w:val="20"/>
        </w:rPr>
        <w:tab/>
        <w:t xml:space="preserve">  </w:t>
      </w:r>
      <w:r w:rsidRPr="00026AF3">
        <w:rPr>
          <w:rFonts w:ascii="Arial" w:hAnsi="Arial" w:cs="Arial"/>
          <w:sz w:val="20"/>
          <w:szCs w:val="20"/>
        </w:rPr>
        <w:t xml:space="preserve">iv. </w:t>
      </w:r>
      <w:r w:rsidR="002303A9">
        <w:rPr>
          <w:rFonts w:ascii="Arial" w:hAnsi="Arial" w:cs="Arial"/>
          <w:sz w:val="20"/>
          <w:szCs w:val="20"/>
        </w:rPr>
        <w:t>In important sectors</w:t>
      </w:r>
    </w:p>
    <w:p w14:paraId="69F66653" w14:textId="77777777" w:rsidR="006943A9" w:rsidRPr="00026AF3" w:rsidRDefault="006943A9" w:rsidP="001B0CF5">
      <w:pPr>
        <w:pStyle w:val="ListParagraph"/>
        <w:rPr>
          <w:rFonts w:ascii="Arial" w:hAnsi="Arial" w:cs="Arial"/>
          <w:sz w:val="20"/>
          <w:szCs w:val="20"/>
        </w:rPr>
      </w:pPr>
    </w:p>
    <w:p w14:paraId="6C1D71C7" w14:textId="270287E5" w:rsidR="00212F6C" w:rsidRPr="00026AF3" w:rsidRDefault="00035B0A" w:rsidP="005055B7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>Does your organization maintain any policy about green computing?</w:t>
      </w:r>
    </w:p>
    <w:p w14:paraId="26D9BB19" w14:textId="37780582" w:rsidR="001B0CF5" w:rsidRPr="00026AF3" w:rsidRDefault="001B0CF5" w:rsidP="001B0CF5">
      <w:pPr>
        <w:pStyle w:val="ListParagraph"/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i. Yes </w:t>
      </w:r>
      <w:r w:rsidR="005A66BD" w:rsidRPr="00026AF3">
        <w:rPr>
          <w:rFonts w:ascii="Arial" w:hAnsi="Arial" w:cs="Arial"/>
          <w:sz w:val="20"/>
          <w:szCs w:val="20"/>
        </w:rPr>
        <w:tab/>
      </w:r>
      <w:r w:rsidRPr="00026AF3">
        <w:rPr>
          <w:rFonts w:ascii="Arial" w:hAnsi="Arial" w:cs="Arial"/>
          <w:sz w:val="20"/>
          <w:szCs w:val="20"/>
        </w:rPr>
        <w:t xml:space="preserve">ii. No </w:t>
      </w:r>
      <w:r w:rsidR="005A66BD" w:rsidRPr="00026AF3">
        <w:rPr>
          <w:rFonts w:ascii="Arial" w:hAnsi="Arial" w:cs="Arial"/>
          <w:sz w:val="20"/>
          <w:szCs w:val="20"/>
        </w:rPr>
        <w:tab/>
      </w:r>
      <w:r w:rsidRPr="00026AF3">
        <w:rPr>
          <w:rFonts w:ascii="Arial" w:hAnsi="Arial" w:cs="Arial"/>
          <w:sz w:val="20"/>
          <w:szCs w:val="20"/>
        </w:rPr>
        <w:t xml:space="preserve">iii. Sometimes </w:t>
      </w:r>
      <w:r w:rsidR="005A66BD" w:rsidRPr="00026AF3">
        <w:rPr>
          <w:rFonts w:ascii="Arial" w:hAnsi="Arial" w:cs="Arial"/>
          <w:sz w:val="20"/>
          <w:szCs w:val="20"/>
        </w:rPr>
        <w:tab/>
      </w:r>
    </w:p>
    <w:p w14:paraId="2CC0719E" w14:textId="77777777" w:rsidR="006943A9" w:rsidRPr="00026AF3" w:rsidRDefault="006943A9" w:rsidP="001B0CF5">
      <w:pPr>
        <w:pStyle w:val="ListParagraph"/>
        <w:rPr>
          <w:rFonts w:ascii="Arial" w:hAnsi="Arial" w:cs="Arial"/>
          <w:sz w:val="20"/>
          <w:szCs w:val="20"/>
        </w:rPr>
      </w:pPr>
    </w:p>
    <w:p w14:paraId="27242912" w14:textId="2D481F1F" w:rsidR="00A54332" w:rsidRPr="00026AF3" w:rsidRDefault="00A54332" w:rsidP="005055B7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>Does your organization follow any procedure to produce safe and effective product?</w:t>
      </w:r>
    </w:p>
    <w:p w14:paraId="185F8A8A" w14:textId="587D6700" w:rsidR="001B0CF5" w:rsidRPr="00026AF3" w:rsidRDefault="001B0CF5" w:rsidP="001B0CF5">
      <w:pPr>
        <w:pStyle w:val="ListParagraph"/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i. Yes </w:t>
      </w:r>
      <w:r w:rsidR="005A66BD" w:rsidRPr="00026AF3">
        <w:rPr>
          <w:rFonts w:ascii="Arial" w:hAnsi="Arial" w:cs="Arial"/>
          <w:sz w:val="20"/>
          <w:szCs w:val="20"/>
        </w:rPr>
        <w:tab/>
        <w:t xml:space="preserve"> </w:t>
      </w:r>
      <w:r w:rsidRPr="00026AF3">
        <w:rPr>
          <w:rFonts w:ascii="Arial" w:hAnsi="Arial" w:cs="Arial"/>
          <w:sz w:val="20"/>
          <w:szCs w:val="20"/>
        </w:rPr>
        <w:t xml:space="preserve">ii. No </w:t>
      </w:r>
      <w:r w:rsidR="005A66BD" w:rsidRPr="00026AF3">
        <w:rPr>
          <w:rFonts w:ascii="Arial" w:hAnsi="Arial" w:cs="Arial"/>
          <w:sz w:val="20"/>
          <w:szCs w:val="20"/>
        </w:rPr>
        <w:tab/>
        <w:t xml:space="preserve"> </w:t>
      </w:r>
      <w:r w:rsidRPr="00026AF3">
        <w:rPr>
          <w:rFonts w:ascii="Arial" w:hAnsi="Arial" w:cs="Arial"/>
          <w:sz w:val="20"/>
          <w:szCs w:val="20"/>
        </w:rPr>
        <w:t xml:space="preserve">iii. Sometimes </w:t>
      </w:r>
      <w:r w:rsidR="005A66BD" w:rsidRPr="00026AF3">
        <w:rPr>
          <w:rFonts w:ascii="Arial" w:hAnsi="Arial" w:cs="Arial"/>
          <w:sz w:val="20"/>
          <w:szCs w:val="20"/>
        </w:rPr>
        <w:t xml:space="preserve">  </w:t>
      </w:r>
      <w:r w:rsidRPr="00026AF3">
        <w:rPr>
          <w:rFonts w:ascii="Arial" w:hAnsi="Arial" w:cs="Arial"/>
          <w:sz w:val="20"/>
          <w:szCs w:val="20"/>
        </w:rPr>
        <w:t>iv. No answer</w:t>
      </w:r>
    </w:p>
    <w:p w14:paraId="6DD390B7" w14:textId="77777777" w:rsidR="006943A9" w:rsidRPr="00026AF3" w:rsidRDefault="006943A9" w:rsidP="001B0CF5">
      <w:pPr>
        <w:pStyle w:val="ListParagraph"/>
        <w:rPr>
          <w:rFonts w:ascii="Arial" w:hAnsi="Arial" w:cs="Arial"/>
          <w:sz w:val="20"/>
          <w:szCs w:val="20"/>
        </w:rPr>
      </w:pPr>
    </w:p>
    <w:p w14:paraId="42DEBCDB" w14:textId="44F0C1B5" w:rsidR="00A54332" w:rsidRPr="00026AF3" w:rsidRDefault="00A54332" w:rsidP="005055B7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How much do you </w:t>
      </w:r>
      <w:r w:rsidR="00A200CE" w:rsidRPr="00026AF3">
        <w:rPr>
          <w:rFonts w:ascii="Arial" w:hAnsi="Arial" w:cs="Arial"/>
          <w:sz w:val="20"/>
          <w:szCs w:val="20"/>
        </w:rPr>
        <w:t>agree</w:t>
      </w:r>
      <w:r w:rsidRPr="00026AF3">
        <w:rPr>
          <w:rFonts w:ascii="Arial" w:hAnsi="Arial" w:cs="Arial"/>
          <w:sz w:val="20"/>
          <w:szCs w:val="20"/>
        </w:rPr>
        <w:t xml:space="preserve"> </w:t>
      </w:r>
      <w:r w:rsidR="00D40F35" w:rsidRPr="00026AF3">
        <w:rPr>
          <w:rFonts w:ascii="Arial" w:hAnsi="Arial" w:cs="Arial"/>
          <w:sz w:val="20"/>
          <w:szCs w:val="20"/>
        </w:rPr>
        <w:t xml:space="preserve">that </w:t>
      </w:r>
      <w:r w:rsidRPr="00026AF3">
        <w:rPr>
          <w:rFonts w:ascii="Arial" w:hAnsi="Arial" w:cs="Arial"/>
          <w:sz w:val="20"/>
          <w:szCs w:val="20"/>
        </w:rPr>
        <w:t>the produced product</w:t>
      </w:r>
      <w:r w:rsidR="00A200CE" w:rsidRPr="00026AF3">
        <w:rPr>
          <w:rFonts w:ascii="Arial" w:hAnsi="Arial" w:cs="Arial"/>
          <w:sz w:val="20"/>
          <w:szCs w:val="20"/>
        </w:rPr>
        <w:t>s</w:t>
      </w:r>
      <w:r w:rsidRPr="00026AF3">
        <w:rPr>
          <w:rFonts w:ascii="Arial" w:hAnsi="Arial" w:cs="Arial"/>
          <w:sz w:val="20"/>
          <w:szCs w:val="20"/>
        </w:rPr>
        <w:t xml:space="preserve"> </w:t>
      </w:r>
      <w:r w:rsidR="003A4D1B" w:rsidRPr="00026AF3">
        <w:rPr>
          <w:rFonts w:ascii="Arial" w:hAnsi="Arial" w:cs="Arial"/>
          <w:sz w:val="20"/>
          <w:szCs w:val="20"/>
        </w:rPr>
        <w:t xml:space="preserve">and tools </w:t>
      </w:r>
      <w:r w:rsidRPr="00026AF3">
        <w:rPr>
          <w:rFonts w:ascii="Arial" w:hAnsi="Arial" w:cs="Arial"/>
          <w:sz w:val="20"/>
          <w:szCs w:val="20"/>
        </w:rPr>
        <w:t>are safe for the environment and people?</w:t>
      </w:r>
    </w:p>
    <w:p w14:paraId="35F57832" w14:textId="62A6012D" w:rsidR="001B0CF5" w:rsidRPr="00026AF3" w:rsidRDefault="001B0CF5" w:rsidP="001B0CF5">
      <w:pPr>
        <w:pStyle w:val="ListParagraph"/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>i.</w:t>
      </w:r>
      <w:r w:rsidR="00622DD4" w:rsidRPr="00026AF3">
        <w:rPr>
          <w:rFonts w:ascii="Arial" w:hAnsi="Arial" w:cs="Arial"/>
          <w:sz w:val="20"/>
          <w:szCs w:val="20"/>
        </w:rPr>
        <w:t xml:space="preserve"> Strongly</w:t>
      </w:r>
      <w:r w:rsidRPr="00026AF3">
        <w:rPr>
          <w:rFonts w:ascii="Arial" w:hAnsi="Arial" w:cs="Arial"/>
          <w:sz w:val="20"/>
          <w:szCs w:val="20"/>
        </w:rPr>
        <w:t xml:space="preserve"> </w:t>
      </w:r>
      <w:r w:rsidR="00622DD4" w:rsidRPr="00026AF3">
        <w:rPr>
          <w:rFonts w:ascii="Arial" w:hAnsi="Arial" w:cs="Arial"/>
          <w:sz w:val="20"/>
          <w:szCs w:val="20"/>
        </w:rPr>
        <w:t>agree</w:t>
      </w:r>
      <w:r w:rsidRPr="00026AF3">
        <w:rPr>
          <w:rFonts w:ascii="Arial" w:hAnsi="Arial" w:cs="Arial"/>
          <w:sz w:val="20"/>
          <w:szCs w:val="20"/>
        </w:rPr>
        <w:t xml:space="preserve"> </w:t>
      </w:r>
      <w:r w:rsidR="005A66BD" w:rsidRPr="00026AF3">
        <w:rPr>
          <w:rFonts w:ascii="Arial" w:hAnsi="Arial" w:cs="Arial"/>
          <w:sz w:val="20"/>
          <w:szCs w:val="20"/>
        </w:rPr>
        <w:tab/>
      </w:r>
      <w:r w:rsidRPr="00026AF3">
        <w:rPr>
          <w:rFonts w:ascii="Arial" w:hAnsi="Arial" w:cs="Arial"/>
          <w:sz w:val="20"/>
          <w:szCs w:val="20"/>
        </w:rPr>
        <w:t xml:space="preserve">ii. </w:t>
      </w:r>
      <w:r w:rsidR="00622DD4" w:rsidRPr="00026AF3">
        <w:rPr>
          <w:rFonts w:ascii="Arial" w:hAnsi="Arial" w:cs="Arial"/>
          <w:sz w:val="20"/>
          <w:szCs w:val="20"/>
        </w:rPr>
        <w:t>Agree</w:t>
      </w:r>
      <w:r w:rsidRPr="00026AF3">
        <w:rPr>
          <w:rFonts w:ascii="Arial" w:hAnsi="Arial" w:cs="Arial"/>
          <w:sz w:val="20"/>
          <w:szCs w:val="20"/>
        </w:rPr>
        <w:t xml:space="preserve"> </w:t>
      </w:r>
      <w:r w:rsidR="005A66BD" w:rsidRPr="00026AF3">
        <w:rPr>
          <w:rFonts w:ascii="Arial" w:hAnsi="Arial" w:cs="Arial"/>
          <w:sz w:val="20"/>
          <w:szCs w:val="20"/>
        </w:rPr>
        <w:t xml:space="preserve">    </w:t>
      </w:r>
      <w:r w:rsidRPr="00026AF3">
        <w:rPr>
          <w:rFonts w:ascii="Arial" w:hAnsi="Arial" w:cs="Arial"/>
          <w:sz w:val="20"/>
          <w:szCs w:val="20"/>
        </w:rPr>
        <w:t xml:space="preserve">iii. </w:t>
      </w:r>
      <w:r w:rsidR="00625724" w:rsidRPr="00026AF3">
        <w:rPr>
          <w:rFonts w:ascii="Arial" w:hAnsi="Arial" w:cs="Arial"/>
          <w:sz w:val="20"/>
          <w:szCs w:val="20"/>
        </w:rPr>
        <w:t>N</w:t>
      </w:r>
      <w:r w:rsidR="00A002F2">
        <w:rPr>
          <w:rFonts w:ascii="Arial" w:hAnsi="Arial" w:cs="Arial"/>
          <w:sz w:val="20"/>
          <w:szCs w:val="20"/>
        </w:rPr>
        <w:t>eutral</w:t>
      </w:r>
      <w:r w:rsidRPr="00026AF3">
        <w:rPr>
          <w:rFonts w:ascii="Arial" w:hAnsi="Arial" w:cs="Arial"/>
          <w:sz w:val="20"/>
          <w:szCs w:val="20"/>
        </w:rPr>
        <w:t xml:space="preserve"> </w:t>
      </w:r>
      <w:r w:rsidR="005A66BD" w:rsidRPr="00026AF3">
        <w:rPr>
          <w:rFonts w:ascii="Arial" w:hAnsi="Arial" w:cs="Arial"/>
          <w:sz w:val="20"/>
          <w:szCs w:val="20"/>
        </w:rPr>
        <w:tab/>
      </w:r>
      <w:r w:rsidRPr="00026AF3">
        <w:rPr>
          <w:rFonts w:ascii="Arial" w:hAnsi="Arial" w:cs="Arial"/>
          <w:sz w:val="20"/>
          <w:szCs w:val="20"/>
        </w:rPr>
        <w:t xml:space="preserve">iv. </w:t>
      </w:r>
      <w:r w:rsidR="00A002F2">
        <w:rPr>
          <w:rFonts w:ascii="Arial" w:hAnsi="Arial" w:cs="Arial"/>
          <w:sz w:val="20"/>
          <w:szCs w:val="20"/>
        </w:rPr>
        <w:t>Disagree</w:t>
      </w:r>
    </w:p>
    <w:p w14:paraId="68639FE8" w14:textId="77777777" w:rsidR="006943A9" w:rsidRPr="00026AF3" w:rsidRDefault="006943A9" w:rsidP="001B0CF5">
      <w:pPr>
        <w:pStyle w:val="ListParagraph"/>
        <w:rPr>
          <w:rFonts w:ascii="Arial" w:hAnsi="Arial" w:cs="Arial"/>
          <w:sz w:val="20"/>
          <w:szCs w:val="20"/>
        </w:rPr>
      </w:pPr>
    </w:p>
    <w:p w14:paraId="1D85D7AF" w14:textId="77777777" w:rsidR="0082267C" w:rsidRPr="00026AF3" w:rsidRDefault="0082267C" w:rsidP="001B0CF5">
      <w:pPr>
        <w:pStyle w:val="ListParagraph"/>
        <w:rPr>
          <w:rFonts w:ascii="Arial" w:hAnsi="Arial" w:cs="Arial"/>
          <w:sz w:val="20"/>
          <w:szCs w:val="20"/>
        </w:rPr>
      </w:pPr>
    </w:p>
    <w:p w14:paraId="27521E19" w14:textId="5BD3CC88" w:rsidR="006D4899" w:rsidRPr="00026AF3" w:rsidRDefault="004D16F9" w:rsidP="004D16F9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4D16F9">
        <w:rPr>
          <w:rFonts w:ascii="Arial" w:hAnsi="Arial" w:cs="Arial"/>
          <w:color w:val="000000"/>
          <w:sz w:val="20"/>
          <w:szCs w:val="20"/>
          <w:shd w:val="clear" w:color="auto" w:fill="FFFFFF"/>
        </w:rPr>
        <w:t>Is there any penalty system against unethical behavior in your organization?</w:t>
      </w:r>
    </w:p>
    <w:p w14:paraId="26B61EC0" w14:textId="3CDBCD8A" w:rsidR="001B0CF5" w:rsidRPr="00026AF3" w:rsidRDefault="001B0CF5" w:rsidP="001B0CF5">
      <w:pPr>
        <w:pStyle w:val="ListParagraph"/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i. Yes </w:t>
      </w:r>
      <w:r w:rsidR="005A66BD" w:rsidRPr="00026AF3">
        <w:rPr>
          <w:rFonts w:ascii="Arial" w:hAnsi="Arial" w:cs="Arial"/>
          <w:sz w:val="20"/>
          <w:szCs w:val="20"/>
        </w:rPr>
        <w:t xml:space="preserve">   </w:t>
      </w:r>
      <w:r w:rsidRPr="00026AF3">
        <w:rPr>
          <w:rFonts w:ascii="Arial" w:hAnsi="Arial" w:cs="Arial"/>
          <w:sz w:val="20"/>
          <w:szCs w:val="20"/>
        </w:rPr>
        <w:t xml:space="preserve">ii. </w:t>
      </w:r>
      <w:r w:rsidR="002026BF">
        <w:rPr>
          <w:rFonts w:ascii="Arial" w:hAnsi="Arial" w:cs="Arial"/>
          <w:sz w:val="20"/>
          <w:szCs w:val="20"/>
        </w:rPr>
        <w:t>No</w:t>
      </w:r>
    </w:p>
    <w:p w14:paraId="50FA88FB" w14:textId="77777777" w:rsidR="006943A9" w:rsidRPr="00026AF3" w:rsidRDefault="006943A9" w:rsidP="001B0CF5">
      <w:pPr>
        <w:pStyle w:val="ListParagraph"/>
        <w:rPr>
          <w:rFonts w:ascii="Arial" w:hAnsi="Arial" w:cs="Arial"/>
          <w:sz w:val="20"/>
          <w:szCs w:val="20"/>
        </w:rPr>
      </w:pPr>
    </w:p>
    <w:p w14:paraId="503AF254" w14:textId="12437F82" w:rsidR="00035B0A" w:rsidRPr="00026AF3" w:rsidRDefault="00B96478" w:rsidP="00B96478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B96478">
        <w:rPr>
          <w:rFonts w:ascii="Arial" w:hAnsi="Arial" w:cs="Arial"/>
          <w:sz w:val="20"/>
          <w:szCs w:val="20"/>
        </w:rPr>
        <w:lastRenderedPageBreak/>
        <w:t>How much strict does your organization become on an unethical behavior?</w:t>
      </w:r>
    </w:p>
    <w:p w14:paraId="12698ADB" w14:textId="4E585616" w:rsidR="001B0CF5" w:rsidRPr="00026AF3" w:rsidRDefault="001B0CF5" w:rsidP="001B0CF5">
      <w:pPr>
        <w:pStyle w:val="ListParagraph"/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i. </w:t>
      </w:r>
      <w:r w:rsidR="00A353DA" w:rsidRPr="00A353DA">
        <w:rPr>
          <w:rFonts w:ascii="Arial" w:hAnsi="Arial" w:cs="Arial"/>
          <w:sz w:val="20"/>
          <w:szCs w:val="20"/>
        </w:rPr>
        <w:t>No Compromise</w:t>
      </w:r>
      <w:r w:rsidR="005A66BD" w:rsidRPr="00026AF3">
        <w:rPr>
          <w:rFonts w:ascii="Arial" w:hAnsi="Arial" w:cs="Arial"/>
          <w:sz w:val="20"/>
          <w:szCs w:val="20"/>
        </w:rPr>
        <w:tab/>
      </w:r>
      <w:r w:rsidRPr="00026AF3">
        <w:rPr>
          <w:rFonts w:ascii="Arial" w:hAnsi="Arial" w:cs="Arial"/>
          <w:sz w:val="20"/>
          <w:szCs w:val="20"/>
        </w:rPr>
        <w:t xml:space="preserve">ii. </w:t>
      </w:r>
      <w:r w:rsidR="00A353DA" w:rsidRPr="00A353DA">
        <w:rPr>
          <w:rFonts w:ascii="Arial" w:hAnsi="Arial" w:cs="Arial"/>
          <w:sz w:val="20"/>
          <w:szCs w:val="20"/>
        </w:rPr>
        <w:t>Depends on situation</w:t>
      </w:r>
      <w:r w:rsidR="005A66BD" w:rsidRPr="00026AF3">
        <w:rPr>
          <w:rFonts w:ascii="Arial" w:hAnsi="Arial" w:cs="Arial"/>
          <w:sz w:val="20"/>
          <w:szCs w:val="20"/>
        </w:rPr>
        <w:tab/>
      </w:r>
      <w:r w:rsidRPr="00026AF3">
        <w:rPr>
          <w:rFonts w:ascii="Arial" w:hAnsi="Arial" w:cs="Arial"/>
          <w:sz w:val="20"/>
          <w:szCs w:val="20"/>
        </w:rPr>
        <w:t xml:space="preserve">iii. </w:t>
      </w:r>
      <w:r w:rsidR="00A353DA" w:rsidRPr="00A353DA">
        <w:rPr>
          <w:rFonts w:ascii="Arial" w:hAnsi="Arial" w:cs="Arial"/>
          <w:sz w:val="20"/>
          <w:szCs w:val="20"/>
        </w:rPr>
        <w:t>No strictness</w:t>
      </w:r>
      <w:r w:rsidR="005A66BD" w:rsidRPr="00026AF3">
        <w:rPr>
          <w:rFonts w:ascii="Arial" w:hAnsi="Arial" w:cs="Arial"/>
          <w:sz w:val="20"/>
          <w:szCs w:val="20"/>
        </w:rPr>
        <w:tab/>
        <w:t xml:space="preserve">  </w:t>
      </w:r>
    </w:p>
    <w:p w14:paraId="3665EF22" w14:textId="77777777" w:rsidR="006943A9" w:rsidRPr="00026AF3" w:rsidRDefault="006943A9" w:rsidP="001B0CF5">
      <w:pPr>
        <w:pStyle w:val="ListParagraph"/>
        <w:rPr>
          <w:rFonts w:ascii="Arial" w:hAnsi="Arial" w:cs="Arial"/>
          <w:sz w:val="20"/>
          <w:szCs w:val="20"/>
        </w:rPr>
      </w:pPr>
    </w:p>
    <w:p w14:paraId="79A1A9D5" w14:textId="06558297" w:rsidR="006D4899" w:rsidRPr="00026AF3" w:rsidRDefault="006D4899" w:rsidP="005055B7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>Are people of integrity rewarded in your organization?</w:t>
      </w:r>
    </w:p>
    <w:p w14:paraId="0CB1202B" w14:textId="1E14F7CF" w:rsidR="001B0CF5" w:rsidRPr="00026AF3" w:rsidRDefault="001B0CF5" w:rsidP="001B0CF5">
      <w:pPr>
        <w:pStyle w:val="ListParagraph"/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i. </w:t>
      </w:r>
      <w:r w:rsidR="00622EBF" w:rsidRPr="00622EBF">
        <w:rPr>
          <w:rFonts w:ascii="Arial" w:hAnsi="Arial" w:cs="Arial"/>
          <w:sz w:val="20"/>
          <w:szCs w:val="20"/>
        </w:rPr>
        <w:t>Always</w:t>
      </w:r>
      <w:r w:rsidR="00622EBF">
        <w:rPr>
          <w:rFonts w:ascii="Arial" w:hAnsi="Arial" w:cs="Arial"/>
          <w:sz w:val="20"/>
          <w:szCs w:val="20"/>
        </w:rPr>
        <w:t xml:space="preserve">     </w:t>
      </w:r>
      <w:r w:rsidRPr="00026AF3">
        <w:rPr>
          <w:rFonts w:ascii="Arial" w:hAnsi="Arial" w:cs="Arial"/>
          <w:sz w:val="20"/>
          <w:szCs w:val="20"/>
        </w:rPr>
        <w:t xml:space="preserve">ii. </w:t>
      </w:r>
      <w:r w:rsidR="00622EBF">
        <w:rPr>
          <w:rFonts w:ascii="Arial" w:hAnsi="Arial" w:cs="Arial"/>
          <w:sz w:val="20"/>
          <w:szCs w:val="20"/>
        </w:rPr>
        <w:t xml:space="preserve">Most of the </w:t>
      </w:r>
      <w:r w:rsidR="004B6F63">
        <w:rPr>
          <w:rFonts w:ascii="Arial" w:hAnsi="Arial" w:cs="Arial"/>
          <w:sz w:val="20"/>
          <w:szCs w:val="20"/>
        </w:rPr>
        <w:t>time</w:t>
      </w:r>
      <w:r w:rsidRPr="00026AF3">
        <w:rPr>
          <w:rFonts w:ascii="Arial" w:hAnsi="Arial" w:cs="Arial"/>
          <w:sz w:val="20"/>
          <w:szCs w:val="20"/>
        </w:rPr>
        <w:t xml:space="preserve"> </w:t>
      </w:r>
      <w:r w:rsidR="005A66BD" w:rsidRPr="00026AF3">
        <w:rPr>
          <w:rFonts w:ascii="Arial" w:hAnsi="Arial" w:cs="Arial"/>
          <w:sz w:val="20"/>
          <w:szCs w:val="20"/>
        </w:rPr>
        <w:t xml:space="preserve">  </w:t>
      </w:r>
      <w:r w:rsidRPr="00026AF3">
        <w:rPr>
          <w:rFonts w:ascii="Arial" w:hAnsi="Arial" w:cs="Arial"/>
          <w:sz w:val="20"/>
          <w:szCs w:val="20"/>
        </w:rPr>
        <w:t xml:space="preserve">iii. Sometimes </w:t>
      </w:r>
      <w:r w:rsidR="005A66BD" w:rsidRPr="00026AF3">
        <w:rPr>
          <w:rFonts w:ascii="Arial" w:hAnsi="Arial" w:cs="Arial"/>
          <w:sz w:val="20"/>
          <w:szCs w:val="20"/>
        </w:rPr>
        <w:t xml:space="preserve">  </w:t>
      </w:r>
      <w:r w:rsidRPr="00026AF3">
        <w:rPr>
          <w:rFonts w:ascii="Arial" w:hAnsi="Arial" w:cs="Arial"/>
          <w:sz w:val="20"/>
          <w:szCs w:val="20"/>
        </w:rPr>
        <w:t xml:space="preserve">iv. </w:t>
      </w:r>
      <w:r w:rsidR="00965BE6">
        <w:rPr>
          <w:rFonts w:ascii="Arial" w:hAnsi="Arial" w:cs="Arial"/>
          <w:sz w:val="20"/>
          <w:szCs w:val="20"/>
        </w:rPr>
        <w:t>Never</w:t>
      </w:r>
    </w:p>
    <w:p w14:paraId="7F93BF0B" w14:textId="77777777" w:rsidR="006943A9" w:rsidRPr="00026AF3" w:rsidRDefault="006943A9" w:rsidP="001B0CF5">
      <w:pPr>
        <w:pStyle w:val="ListParagraph"/>
        <w:rPr>
          <w:rFonts w:ascii="Arial" w:hAnsi="Arial" w:cs="Arial"/>
          <w:sz w:val="20"/>
          <w:szCs w:val="20"/>
        </w:rPr>
      </w:pPr>
    </w:p>
    <w:p w14:paraId="197F8D0F" w14:textId="0D2CCE9C" w:rsidR="006D4899" w:rsidRPr="00026AF3" w:rsidRDefault="00915BEF" w:rsidP="00915BEF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915BEF">
        <w:rPr>
          <w:rFonts w:ascii="Arial" w:hAnsi="Arial" w:cs="Arial"/>
          <w:sz w:val="20"/>
          <w:szCs w:val="20"/>
        </w:rPr>
        <w:t>Do the top level managers in your organization give importance on code of ethics?</w:t>
      </w:r>
    </w:p>
    <w:p w14:paraId="02FC256E" w14:textId="56AADA8F" w:rsidR="001B0CF5" w:rsidRPr="00026AF3" w:rsidRDefault="001B0CF5" w:rsidP="001B0CF5">
      <w:pPr>
        <w:pStyle w:val="ListParagraph"/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i. </w:t>
      </w:r>
      <w:r w:rsidR="003957BB" w:rsidRPr="003957BB">
        <w:rPr>
          <w:rFonts w:ascii="Arial" w:hAnsi="Arial" w:cs="Arial"/>
          <w:sz w:val="20"/>
          <w:szCs w:val="20"/>
        </w:rPr>
        <w:t>Always</w:t>
      </w:r>
      <w:r w:rsidR="003957BB">
        <w:rPr>
          <w:rFonts w:ascii="Arial" w:hAnsi="Arial" w:cs="Arial"/>
          <w:sz w:val="20"/>
          <w:szCs w:val="20"/>
        </w:rPr>
        <w:t xml:space="preserve">    </w:t>
      </w:r>
      <w:r w:rsidRPr="00026AF3">
        <w:rPr>
          <w:rFonts w:ascii="Arial" w:hAnsi="Arial" w:cs="Arial"/>
          <w:sz w:val="20"/>
          <w:szCs w:val="20"/>
        </w:rPr>
        <w:t xml:space="preserve">ii. </w:t>
      </w:r>
      <w:r w:rsidR="00A12C79" w:rsidRPr="00A12C79">
        <w:rPr>
          <w:rFonts w:ascii="Arial" w:hAnsi="Arial" w:cs="Arial"/>
          <w:sz w:val="20"/>
          <w:szCs w:val="20"/>
        </w:rPr>
        <w:t>Frequently</w:t>
      </w:r>
      <w:r w:rsidR="00A12C79">
        <w:rPr>
          <w:rFonts w:ascii="Arial" w:hAnsi="Arial" w:cs="Arial"/>
          <w:sz w:val="20"/>
          <w:szCs w:val="20"/>
        </w:rPr>
        <w:t xml:space="preserve">    </w:t>
      </w:r>
      <w:r w:rsidRPr="00026AF3">
        <w:rPr>
          <w:rFonts w:ascii="Arial" w:hAnsi="Arial" w:cs="Arial"/>
          <w:sz w:val="20"/>
          <w:szCs w:val="20"/>
        </w:rPr>
        <w:t xml:space="preserve">iii. Sometimes </w:t>
      </w:r>
      <w:r w:rsidR="005A66BD" w:rsidRPr="00026AF3">
        <w:rPr>
          <w:rFonts w:ascii="Arial" w:hAnsi="Arial" w:cs="Arial"/>
          <w:sz w:val="20"/>
          <w:szCs w:val="20"/>
        </w:rPr>
        <w:t xml:space="preserve">  </w:t>
      </w:r>
      <w:r w:rsidRPr="00026AF3">
        <w:rPr>
          <w:rFonts w:ascii="Arial" w:hAnsi="Arial" w:cs="Arial"/>
          <w:sz w:val="20"/>
          <w:szCs w:val="20"/>
        </w:rPr>
        <w:t xml:space="preserve">iv. </w:t>
      </w:r>
      <w:r w:rsidR="00A63424">
        <w:rPr>
          <w:rFonts w:ascii="Arial" w:hAnsi="Arial" w:cs="Arial"/>
          <w:sz w:val="20"/>
          <w:szCs w:val="20"/>
        </w:rPr>
        <w:t>Never</w:t>
      </w:r>
    </w:p>
    <w:p w14:paraId="62150513" w14:textId="77777777" w:rsidR="006943A9" w:rsidRPr="00026AF3" w:rsidRDefault="006943A9" w:rsidP="001B0CF5">
      <w:pPr>
        <w:pStyle w:val="ListParagraph"/>
        <w:rPr>
          <w:rFonts w:ascii="Arial" w:hAnsi="Arial" w:cs="Arial"/>
          <w:sz w:val="20"/>
          <w:szCs w:val="20"/>
        </w:rPr>
      </w:pPr>
    </w:p>
    <w:p w14:paraId="10C69B43" w14:textId="77777777" w:rsidR="001B0CF5" w:rsidRPr="00026AF3" w:rsidRDefault="006D4899" w:rsidP="001B0CF5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>Do the top managers of your organization demonstrate high ethical standards?</w:t>
      </w:r>
    </w:p>
    <w:p w14:paraId="198B7749" w14:textId="46D7750A" w:rsidR="001B0CF5" w:rsidRPr="00026AF3" w:rsidRDefault="001B0CF5" w:rsidP="001B0CF5">
      <w:pPr>
        <w:pStyle w:val="ListParagraph"/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i. </w:t>
      </w:r>
      <w:r w:rsidR="009C0415" w:rsidRPr="009C0415">
        <w:rPr>
          <w:rFonts w:ascii="Arial" w:hAnsi="Arial" w:cs="Arial"/>
          <w:sz w:val="20"/>
          <w:szCs w:val="20"/>
        </w:rPr>
        <w:t>Always</w:t>
      </w:r>
      <w:r w:rsidR="009C0415">
        <w:rPr>
          <w:rFonts w:ascii="Arial" w:hAnsi="Arial" w:cs="Arial"/>
          <w:sz w:val="20"/>
          <w:szCs w:val="20"/>
        </w:rPr>
        <w:t xml:space="preserve">      </w:t>
      </w:r>
      <w:r w:rsidRPr="00026AF3">
        <w:rPr>
          <w:rFonts w:ascii="Arial" w:hAnsi="Arial" w:cs="Arial"/>
          <w:sz w:val="20"/>
          <w:szCs w:val="20"/>
        </w:rPr>
        <w:t xml:space="preserve">ii. </w:t>
      </w:r>
      <w:r w:rsidR="009C0415" w:rsidRPr="009C0415">
        <w:rPr>
          <w:rFonts w:ascii="Arial" w:hAnsi="Arial" w:cs="Arial"/>
          <w:sz w:val="20"/>
          <w:szCs w:val="20"/>
        </w:rPr>
        <w:t>As much as they can</w:t>
      </w:r>
      <w:r w:rsidR="005A66BD" w:rsidRPr="00026AF3">
        <w:rPr>
          <w:rFonts w:ascii="Arial" w:hAnsi="Arial" w:cs="Arial"/>
          <w:sz w:val="20"/>
          <w:szCs w:val="20"/>
        </w:rPr>
        <w:tab/>
      </w:r>
      <w:r w:rsidRPr="00026AF3">
        <w:rPr>
          <w:rFonts w:ascii="Arial" w:hAnsi="Arial" w:cs="Arial"/>
          <w:sz w:val="20"/>
          <w:szCs w:val="20"/>
        </w:rPr>
        <w:t xml:space="preserve">iii. </w:t>
      </w:r>
      <w:r w:rsidR="00BB2D28" w:rsidRPr="00BB2D28">
        <w:rPr>
          <w:rFonts w:ascii="Arial" w:hAnsi="Arial" w:cs="Arial"/>
          <w:sz w:val="20"/>
          <w:szCs w:val="20"/>
        </w:rPr>
        <w:t>Sometimes</w:t>
      </w:r>
      <w:r w:rsidR="005A66BD" w:rsidRPr="00026AF3">
        <w:rPr>
          <w:rFonts w:ascii="Arial" w:hAnsi="Arial" w:cs="Arial"/>
          <w:sz w:val="20"/>
          <w:szCs w:val="20"/>
        </w:rPr>
        <w:tab/>
        <w:t xml:space="preserve">   </w:t>
      </w:r>
      <w:r w:rsidRPr="00026AF3">
        <w:rPr>
          <w:rFonts w:ascii="Arial" w:hAnsi="Arial" w:cs="Arial"/>
          <w:sz w:val="20"/>
          <w:szCs w:val="20"/>
        </w:rPr>
        <w:t xml:space="preserve">iv. </w:t>
      </w:r>
      <w:r w:rsidR="00BB2D28" w:rsidRPr="00BB2D28">
        <w:rPr>
          <w:rFonts w:ascii="Arial" w:hAnsi="Arial" w:cs="Arial"/>
          <w:sz w:val="20"/>
          <w:szCs w:val="20"/>
        </w:rPr>
        <w:t>I don't know</w:t>
      </w:r>
    </w:p>
    <w:p w14:paraId="591519CB" w14:textId="77777777" w:rsidR="001B0CF5" w:rsidRPr="00026AF3" w:rsidRDefault="001B0CF5" w:rsidP="001B0CF5">
      <w:pPr>
        <w:pStyle w:val="ListParagraph"/>
        <w:rPr>
          <w:rFonts w:ascii="Arial" w:hAnsi="Arial" w:cs="Arial"/>
          <w:sz w:val="20"/>
          <w:szCs w:val="20"/>
        </w:rPr>
      </w:pPr>
    </w:p>
    <w:p w14:paraId="57ABC6E4" w14:textId="47F777AD" w:rsidR="005A66BD" w:rsidRPr="00026AF3" w:rsidRDefault="0060698E" w:rsidP="0060698E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0698E">
        <w:rPr>
          <w:rFonts w:ascii="Arial" w:hAnsi="Arial" w:cs="Arial"/>
          <w:sz w:val="20"/>
          <w:szCs w:val="20"/>
        </w:rPr>
        <w:t>How much pressure do you feel when an unethical task is imposed on you to perform?</w:t>
      </w:r>
    </w:p>
    <w:p w14:paraId="46A9FDB6" w14:textId="4DABA49A" w:rsidR="001B0CF5" w:rsidRPr="00026AF3" w:rsidRDefault="001B0CF5" w:rsidP="001B0CF5">
      <w:pPr>
        <w:pStyle w:val="ListParagraph"/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i. </w:t>
      </w:r>
      <w:r w:rsidR="00ED6CF7">
        <w:rPr>
          <w:rFonts w:ascii="Arial" w:hAnsi="Arial" w:cs="Arial"/>
          <w:sz w:val="20"/>
          <w:szCs w:val="20"/>
        </w:rPr>
        <w:t>Huge</w:t>
      </w:r>
      <w:r w:rsidRPr="00026AF3">
        <w:rPr>
          <w:rFonts w:ascii="Arial" w:hAnsi="Arial" w:cs="Arial"/>
          <w:sz w:val="20"/>
          <w:szCs w:val="20"/>
        </w:rPr>
        <w:t xml:space="preserve"> </w:t>
      </w:r>
      <w:r w:rsidR="005A66BD" w:rsidRPr="00026AF3">
        <w:rPr>
          <w:rFonts w:ascii="Arial" w:hAnsi="Arial" w:cs="Arial"/>
          <w:sz w:val="20"/>
          <w:szCs w:val="20"/>
        </w:rPr>
        <w:tab/>
      </w:r>
      <w:r w:rsidRPr="00026AF3">
        <w:rPr>
          <w:rFonts w:ascii="Arial" w:hAnsi="Arial" w:cs="Arial"/>
          <w:sz w:val="20"/>
          <w:szCs w:val="20"/>
        </w:rPr>
        <w:t xml:space="preserve">ii. </w:t>
      </w:r>
      <w:r w:rsidR="00ED6CF7">
        <w:rPr>
          <w:rFonts w:ascii="Arial" w:hAnsi="Arial" w:cs="Arial"/>
          <w:sz w:val="20"/>
          <w:szCs w:val="20"/>
        </w:rPr>
        <w:t>Average</w:t>
      </w:r>
      <w:r w:rsidRPr="00026AF3">
        <w:rPr>
          <w:rFonts w:ascii="Arial" w:hAnsi="Arial" w:cs="Arial"/>
          <w:sz w:val="20"/>
          <w:szCs w:val="20"/>
        </w:rPr>
        <w:t xml:space="preserve"> </w:t>
      </w:r>
      <w:r w:rsidR="005A66BD" w:rsidRPr="00026AF3">
        <w:rPr>
          <w:rFonts w:ascii="Arial" w:hAnsi="Arial" w:cs="Arial"/>
          <w:sz w:val="20"/>
          <w:szCs w:val="20"/>
        </w:rPr>
        <w:t xml:space="preserve">   </w:t>
      </w:r>
      <w:r w:rsidRPr="00026AF3">
        <w:rPr>
          <w:rFonts w:ascii="Arial" w:hAnsi="Arial" w:cs="Arial"/>
          <w:sz w:val="20"/>
          <w:szCs w:val="20"/>
        </w:rPr>
        <w:t xml:space="preserve">iii. </w:t>
      </w:r>
      <w:r w:rsidR="00ED6CF7">
        <w:rPr>
          <w:rFonts w:ascii="Arial" w:hAnsi="Arial" w:cs="Arial"/>
          <w:sz w:val="20"/>
          <w:szCs w:val="20"/>
        </w:rPr>
        <w:t>I don’t care</w:t>
      </w:r>
      <w:r w:rsidR="005A66BD" w:rsidRPr="00026AF3">
        <w:rPr>
          <w:rFonts w:ascii="Arial" w:hAnsi="Arial" w:cs="Arial"/>
          <w:sz w:val="20"/>
          <w:szCs w:val="20"/>
        </w:rPr>
        <w:tab/>
      </w:r>
    </w:p>
    <w:p w14:paraId="45BB8A00" w14:textId="77777777" w:rsidR="001B0CF5" w:rsidRPr="00026AF3" w:rsidRDefault="001B0CF5" w:rsidP="001B0CF5">
      <w:pPr>
        <w:pStyle w:val="ListParagraph"/>
        <w:rPr>
          <w:rFonts w:ascii="Arial" w:hAnsi="Arial" w:cs="Arial"/>
          <w:sz w:val="20"/>
          <w:szCs w:val="20"/>
        </w:rPr>
      </w:pPr>
    </w:p>
    <w:p w14:paraId="210E8218" w14:textId="1BB58844" w:rsidR="00035B0A" w:rsidRPr="00026AF3" w:rsidRDefault="006B0631" w:rsidP="005055B7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>Do</w:t>
      </w:r>
      <w:r w:rsidR="00E82BAE" w:rsidRPr="00026AF3">
        <w:rPr>
          <w:rFonts w:ascii="Arial" w:hAnsi="Arial" w:cs="Arial"/>
          <w:sz w:val="20"/>
          <w:szCs w:val="20"/>
        </w:rPr>
        <w:t xml:space="preserve"> the employees/Leaders </w:t>
      </w:r>
      <w:r w:rsidR="009901E5" w:rsidRPr="00026AF3">
        <w:rPr>
          <w:rFonts w:ascii="Arial" w:hAnsi="Arial" w:cs="Arial"/>
          <w:sz w:val="20"/>
          <w:szCs w:val="20"/>
        </w:rPr>
        <w:t>feel free</w:t>
      </w:r>
      <w:r w:rsidR="00E82BAE" w:rsidRPr="00026AF3">
        <w:rPr>
          <w:rFonts w:ascii="Arial" w:hAnsi="Arial" w:cs="Arial"/>
          <w:sz w:val="20"/>
          <w:szCs w:val="20"/>
        </w:rPr>
        <w:t xml:space="preserve"> </w:t>
      </w:r>
      <w:r w:rsidR="009901E5" w:rsidRPr="00026AF3">
        <w:rPr>
          <w:rFonts w:ascii="Arial" w:hAnsi="Arial" w:cs="Arial"/>
          <w:sz w:val="20"/>
          <w:szCs w:val="20"/>
        </w:rPr>
        <w:t xml:space="preserve">to </w:t>
      </w:r>
      <w:r w:rsidR="00E82BAE" w:rsidRPr="00026AF3">
        <w:rPr>
          <w:rFonts w:ascii="Arial" w:hAnsi="Arial" w:cs="Arial"/>
          <w:sz w:val="20"/>
          <w:szCs w:val="20"/>
        </w:rPr>
        <w:t>shar</w:t>
      </w:r>
      <w:r w:rsidR="009901E5" w:rsidRPr="00026AF3">
        <w:rPr>
          <w:rFonts w:ascii="Arial" w:hAnsi="Arial" w:cs="Arial"/>
          <w:sz w:val="20"/>
          <w:szCs w:val="20"/>
        </w:rPr>
        <w:t>e</w:t>
      </w:r>
      <w:r w:rsidR="00E82BAE" w:rsidRPr="00026AF3">
        <w:rPr>
          <w:rFonts w:ascii="Arial" w:hAnsi="Arial" w:cs="Arial"/>
          <w:sz w:val="20"/>
          <w:szCs w:val="20"/>
        </w:rPr>
        <w:t xml:space="preserve"> information with others? </w:t>
      </w:r>
    </w:p>
    <w:p w14:paraId="763D0014" w14:textId="740338FB" w:rsidR="00E66982" w:rsidRPr="00026AF3" w:rsidRDefault="005A66BD" w:rsidP="00E66982">
      <w:pPr>
        <w:pStyle w:val="ListParagraph"/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i. </w:t>
      </w:r>
      <w:r w:rsidR="00E66982" w:rsidRPr="00026AF3">
        <w:rPr>
          <w:rFonts w:ascii="Arial" w:hAnsi="Arial" w:cs="Arial"/>
          <w:sz w:val="20"/>
          <w:szCs w:val="20"/>
        </w:rPr>
        <w:t xml:space="preserve">Yes </w:t>
      </w:r>
      <w:r w:rsidRPr="00026AF3">
        <w:rPr>
          <w:rFonts w:ascii="Arial" w:hAnsi="Arial" w:cs="Arial"/>
          <w:sz w:val="20"/>
          <w:szCs w:val="20"/>
        </w:rPr>
        <w:t xml:space="preserve">  </w:t>
      </w:r>
      <w:r w:rsidR="00E66982" w:rsidRPr="00026AF3">
        <w:rPr>
          <w:rFonts w:ascii="Arial" w:hAnsi="Arial" w:cs="Arial"/>
          <w:sz w:val="20"/>
          <w:szCs w:val="20"/>
        </w:rPr>
        <w:t xml:space="preserve">ii. </w:t>
      </w:r>
      <w:r w:rsidR="00157BDC">
        <w:rPr>
          <w:rFonts w:ascii="Arial" w:hAnsi="Arial" w:cs="Arial"/>
          <w:sz w:val="20"/>
          <w:szCs w:val="20"/>
        </w:rPr>
        <w:t>May be</w:t>
      </w:r>
      <w:r w:rsidR="00E66982" w:rsidRPr="00026AF3">
        <w:rPr>
          <w:rFonts w:ascii="Arial" w:hAnsi="Arial" w:cs="Arial"/>
          <w:sz w:val="20"/>
          <w:szCs w:val="20"/>
        </w:rPr>
        <w:t xml:space="preserve"> </w:t>
      </w:r>
      <w:r w:rsidR="00157BDC">
        <w:rPr>
          <w:rFonts w:ascii="Arial" w:hAnsi="Arial" w:cs="Arial"/>
          <w:sz w:val="20"/>
          <w:szCs w:val="20"/>
        </w:rPr>
        <w:t xml:space="preserve">   iii. No </w:t>
      </w:r>
    </w:p>
    <w:p w14:paraId="1D97E06A" w14:textId="206B3A0A" w:rsidR="009769D9" w:rsidRPr="00026AF3" w:rsidRDefault="00527489" w:rsidP="00527489">
      <w:pPr>
        <w:ind w:left="360"/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>19</w:t>
      </w:r>
      <w:r w:rsidR="00E66982" w:rsidRPr="00026AF3">
        <w:rPr>
          <w:rFonts w:ascii="Arial" w:hAnsi="Arial" w:cs="Arial"/>
          <w:sz w:val="20"/>
          <w:szCs w:val="20"/>
        </w:rPr>
        <w:t>. Do</w:t>
      </w:r>
      <w:r w:rsidR="00F22D92" w:rsidRPr="00026AF3">
        <w:rPr>
          <w:rFonts w:ascii="Arial" w:hAnsi="Arial" w:cs="Arial"/>
          <w:sz w:val="20"/>
          <w:szCs w:val="20"/>
        </w:rPr>
        <w:t xml:space="preserve"> the organization own all the software that are used? </w:t>
      </w:r>
    </w:p>
    <w:p w14:paraId="37FBE65A" w14:textId="64E80E4D" w:rsidR="00C85B6A" w:rsidRPr="00026AF3" w:rsidRDefault="00E66982" w:rsidP="00C85B6A">
      <w:pPr>
        <w:pStyle w:val="ListParagraph"/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i. Yes </w:t>
      </w:r>
      <w:r w:rsidR="005A66BD" w:rsidRPr="00026AF3">
        <w:rPr>
          <w:rFonts w:ascii="Arial" w:hAnsi="Arial" w:cs="Arial"/>
          <w:sz w:val="20"/>
          <w:szCs w:val="20"/>
        </w:rPr>
        <w:t xml:space="preserve"> </w:t>
      </w:r>
      <w:r w:rsidR="005A66BD" w:rsidRPr="00026AF3">
        <w:rPr>
          <w:rFonts w:ascii="Arial" w:hAnsi="Arial" w:cs="Arial"/>
          <w:sz w:val="20"/>
          <w:szCs w:val="20"/>
        </w:rPr>
        <w:tab/>
      </w:r>
      <w:r w:rsidRPr="00026AF3">
        <w:rPr>
          <w:rFonts w:ascii="Arial" w:hAnsi="Arial" w:cs="Arial"/>
          <w:sz w:val="20"/>
          <w:szCs w:val="20"/>
        </w:rPr>
        <w:t>ii</w:t>
      </w:r>
      <w:r w:rsidR="005A66BD" w:rsidRPr="00026AF3">
        <w:rPr>
          <w:rFonts w:ascii="Arial" w:hAnsi="Arial" w:cs="Arial"/>
          <w:sz w:val="20"/>
          <w:szCs w:val="20"/>
        </w:rPr>
        <w:t xml:space="preserve"> </w:t>
      </w:r>
      <w:r w:rsidRPr="00026AF3">
        <w:rPr>
          <w:rFonts w:ascii="Arial" w:hAnsi="Arial" w:cs="Arial"/>
          <w:sz w:val="20"/>
          <w:szCs w:val="20"/>
        </w:rPr>
        <w:t xml:space="preserve">No </w:t>
      </w:r>
      <w:r w:rsidR="005A66BD" w:rsidRPr="00026AF3">
        <w:rPr>
          <w:rFonts w:ascii="Arial" w:hAnsi="Arial" w:cs="Arial"/>
          <w:sz w:val="20"/>
          <w:szCs w:val="20"/>
        </w:rPr>
        <w:t xml:space="preserve">  iii. </w:t>
      </w:r>
      <w:r w:rsidRPr="00026AF3">
        <w:rPr>
          <w:rFonts w:ascii="Arial" w:hAnsi="Arial" w:cs="Arial"/>
          <w:sz w:val="20"/>
          <w:szCs w:val="20"/>
        </w:rPr>
        <w:t xml:space="preserve">Sometimes </w:t>
      </w:r>
      <w:r w:rsidR="008A16EF">
        <w:rPr>
          <w:rFonts w:ascii="Arial" w:hAnsi="Arial" w:cs="Arial"/>
          <w:sz w:val="20"/>
          <w:szCs w:val="20"/>
        </w:rPr>
        <w:t xml:space="preserve"> </w:t>
      </w:r>
    </w:p>
    <w:p w14:paraId="57996955" w14:textId="102779EA" w:rsidR="00C85B6A" w:rsidRPr="00026AF3" w:rsidRDefault="00C91EA9" w:rsidP="00945A33">
      <w:pPr>
        <w:ind w:firstLine="360"/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>20</w:t>
      </w:r>
      <w:r w:rsidR="00945A33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>.</w:t>
      </w:r>
      <w:r w:rsidR="00E66982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="004A1CFC" w:rsidRPr="004A1CFC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>How much confidently does your organization control whistle blowing?</w:t>
      </w:r>
    </w:p>
    <w:p w14:paraId="54771B14" w14:textId="01A166E2" w:rsidR="00163D99" w:rsidRPr="00026AF3" w:rsidRDefault="00163D99" w:rsidP="00163D99">
      <w:pPr>
        <w:pStyle w:val="ListParagraph"/>
        <w:rPr>
          <w:rStyle w:val="user-generated"/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i. </w:t>
      </w:r>
      <w:r w:rsidR="0036337F" w:rsidRPr="0036337F">
        <w:rPr>
          <w:rFonts w:ascii="Arial" w:hAnsi="Arial" w:cs="Arial"/>
          <w:sz w:val="20"/>
          <w:szCs w:val="20"/>
        </w:rPr>
        <w:t>Very much confident</w:t>
      </w:r>
      <w:r w:rsidR="00DD23CA" w:rsidRPr="00026AF3">
        <w:rPr>
          <w:rFonts w:ascii="Arial" w:hAnsi="Arial" w:cs="Arial"/>
          <w:sz w:val="20"/>
          <w:szCs w:val="20"/>
        </w:rPr>
        <w:tab/>
      </w:r>
      <w:r w:rsidRPr="00026AF3">
        <w:rPr>
          <w:rFonts w:ascii="Arial" w:hAnsi="Arial" w:cs="Arial"/>
          <w:sz w:val="20"/>
          <w:szCs w:val="20"/>
        </w:rPr>
        <w:t xml:space="preserve">ii. </w:t>
      </w:r>
      <w:r w:rsidR="00F20A70" w:rsidRPr="00F20A70">
        <w:rPr>
          <w:rFonts w:ascii="Arial" w:hAnsi="Arial" w:cs="Arial"/>
          <w:sz w:val="20"/>
          <w:szCs w:val="20"/>
        </w:rPr>
        <w:t>Confident but fails sometimes</w:t>
      </w:r>
      <w:r w:rsidR="00F20A70">
        <w:rPr>
          <w:rFonts w:ascii="Arial" w:hAnsi="Arial" w:cs="Arial"/>
          <w:sz w:val="20"/>
          <w:szCs w:val="20"/>
        </w:rPr>
        <w:t xml:space="preserve">    </w:t>
      </w:r>
      <w:r w:rsidRPr="00026AF3">
        <w:rPr>
          <w:rFonts w:ascii="Arial" w:hAnsi="Arial" w:cs="Arial"/>
          <w:sz w:val="20"/>
          <w:szCs w:val="20"/>
        </w:rPr>
        <w:t xml:space="preserve">iii. </w:t>
      </w:r>
      <w:r w:rsidR="00397121" w:rsidRPr="00397121">
        <w:rPr>
          <w:rFonts w:ascii="Arial" w:hAnsi="Arial" w:cs="Arial"/>
          <w:sz w:val="20"/>
          <w:szCs w:val="20"/>
        </w:rPr>
        <w:t>I don't know</w:t>
      </w:r>
      <w:r w:rsidRPr="00026AF3">
        <w:rPr>
          <w:rFonts w:ascii="Arial" w:hAnsi="Arial" w:cs="Arial"/>
          <w:sz w:val="20"/>
          <w:szCs w:val="20"/>
        </w:rPr>
        <w:t xml:space="preserve"> </w:t>
      </w:r>
      <w:r w:rsidR="00DD23CA" w:rsidRPr="00026AF3">
        <w:rPr>
          <w:rFonts w:ascii="Arial" w:hAnsi="Arial" w:cs="Arial"/>
          <w:sz w:val="20"/>
          <w:szCs w:val="20"/>
        </w:rPr>
        <w:t xml:space="preserve">  </w:t>
      </w:r>
    </w:p>
    <w:p w14:paraId="064C61C2" w14:textId="6CDC2091" w:rsidR="00945A33" w:rsidRPr="00026AF3" w:rsidRDefault="00C91EA9" w:rsidP="00945A33">
      <w:pPr>
        <w:ind w:firstLine="360"/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>21</w:t>
      </w:r>
      <w:r w:rsidR="0049710E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>. Is</w:t>
      </w:r>
      <w:r w:rsidR="00945A33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there any incident </w:t>
      </w:r>
      <w:r w:rsidR="00A93A66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that </w:t>
      </w:r>
      <w:r w:rsidR="00945A33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>happen</w:t>
      </w:r>
      <w:r w:rsidR="00A93A66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>ed</w:t>
      </w:r>
      <w:r w:rsidR="00945A33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in your organization related to whistle blowing?</w:t>
      </w:r>
    </w:p>
    <w:p w14:paraId="5E294BB4" w14:textId="31C7C84F" w:rsidR="00163D99" w:rsidRPr="00026AF3" w:rsidRDefault="00163D99" w:rsidP="00163D99">
      <w:pPr>
        <w:pStyle w:val="ListParagraph"/>
        <w:rPr>
          <w:rStyle w:val="user-generated"/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i. Yes ii. No </w:t>
      </w:r>
      <w:r w:rsidR="00DD23CA" w:rsidRPr="00026AF3">
        <w:rPr>
          <w:rFonts w:ascii="Arial" w:hAnsi="Arial" w:cs="Arial"/>
          <w:sz w:val="20"/>
          <w:szCs w:val="20"/>
        </w:rPr>
        <w:tab/>
      </w:r>
      <w:r w:rsidR="00A93A66" w:rsidRPr="00026AF3">
        <w:rPr>
          <w:rFonts w:ascii="Arial" w:hAnsi="Arial" w:cs="Arial"/>
          <w:sz w:val="20"/>
          <w:szCs w:val="20"/>
        </w:rPr>
        <w:t>iii</w:t>
      </w:r>
      <w:r w:rsidRPr="00026AF3">
        <w:rPr>
          <w:rFonts w:ascii="Arial" w:hAnsi="Arial" w:cs="Arial"/>
          <w:sz w:val="20"/>
          <w:szCs w:val="20"/>
        </w:rPr>
        <w:t xml:space="preserve">. </w:t>
      </w:r>
      <w:r w:rsidR="000674EA">
        <w:rPr>
          <w:rFonts w:ascii="Arial" w:hAnsi="Arial" w:cs="Arial"/>
          <w:sz w:val="20"/>
          <w:szCs w:val="20"/>
        </w:rPr>
        <w:t>May be</w:t>
      </w:r>
    </w:p>
    <w:p w14:paraId="40B57DAC" w14:textId="7F620DFF" w:rsidR="00C75003" w:rsidRPr="00026AF3" w:rsidRDefault="008C0F1D" w:rsidP="00945A33">
      <w:pPr>
        <w:ind w:firstLine="360"/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>22. How much importance does your organization give to maintain software piracy?</w:t>
      </w:r>
    </w:p>
    <w:p w14:paraId="220481BE" w14:textId="34D0E2FE" w:rsidR="008C0F1D" w:rsidRPr="00026AF3" w:rsidRDefault="008C0F1D" w:rsidP="00945A33">
      <w:pPr>
        <w:ind w:firstLine="360"/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ab/>
        <w:t xml:space="preserve">i. </w:t>
      </w:r>
      <w:r w:rsidR="00FB77E1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Strong </w:t>
      </w:r>
      <w:r w:rsidR="00EE3C72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="00FB77E1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="00EE3C72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ii. </w:t>
      </w:r>
      <w:r w:rsidR="00FB77E1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>Significant</w:t>
      </w:r>
      <w:r w:rsidR="00EE3C72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="00DD23CA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ab/>
        <w:t xml:space="preserve">   </w:t>
      </w:r>
      <w:r w:rsidR="00EE3C72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iii. </w:t>
      </w:r>
      <w:r w:rsidR="006E2279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>Weak</w:t>
      </w:r>
      <w:r w:rsidR="00DD23CA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  </w:t>
      </w:r>
      <w:r w:rsidR="00EE3C72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iv </w:t>
      </w:r>
      <w:r w:rsidR="006E2279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>Doesn’t Care</w:t>
      </w:r>
      <w:r w:rsidR="00EE3C72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0CECEA6" w14:textId="1F0D1E4D" w:rsidR="00AF048E" w:rsidRPr="00026AF3" w:rsidRDefault="00C91EA9" w:rsidP="00945A33">
      <w:pPr>
        <w:ind w:firstLine="360"/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>2</w:t>
      </w:r>
      <w:r w:rsidR="00F5758F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>3</w:t>
      </w:r>
      <w:r w:rsidR="00945A33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>.</w:t>
      </w:r>
      <w:r w:rsidR="00E34B86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</w:t>
      </w:r>
      <w:r w:rsidR="00AF048E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>Does your organization follow any policy to avoid unfavorable publicity?</w:t>
      </w:r>
    </w:p>
    <w:p w14:paraId="555036C7" w14:textId="415C0A2F" w:rsidR="00F5758F" w:rsidRPr="00026AF3" w:rsidRDefault="00163D99" w:rsidP="00E6403A">
      <w:pPr>
        <w:pStyle w:val="ListParagraph"/>
        <w:rPr>
          <w:rStyle w:val="user-generated"/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i. Yes </w:t>
      </w:r>
      <w:r w:rsidR="00DD23CA" w:rsidRPr="00026AF3">
        <w:rPr>
          <w:rFonts w:ascii="Arial" w:hAnsi="Arial" w:cs="Arial"/>
          <w:sz w:val="20"/>
          <w:szCs w:val="20"/>
        </w:rPr>
        <w:t xml:space="preserve">  </w:t>
      </w:r>
      <w:r w:rsidRPr="00026AF3">
        <w:rPr>
          <w:rFonts w:ascii="Arial" w:hAnsi="Arial" w:cs="Arial"/>
          <w:sz w:val="20"/>
          <w:szCs w:val="20"/>
        </w:rPr>
        <w:t xml:space="preserve">ii. No </w:t>
      </w:r>
      <w:r w:rsidR="00DD23CA" w:rsidRPr="00026AF3">
        <w:rPr>
          <w:rFonts w:ascii="Arial" w:hAnsi="Arial" w:cs="Arial"/>
          <w:sz w:val="20"/>
          <w:szCs w:val="20"/>
        </w:rPr>
        <w:t xml:space="preserve">  i</w:t>
      </w:r>
      <w:r w:rsidRPr="00026AF3">
        <w:rPr>
          <w:rFonts w:ascii="Arial" w:hAnsi="Arial" w:cs="Arial"/>
          <w:sz w:val="20"/>
          <w:szCs w:val="20"/>
        </w:rPr>
        <w:t xml:space="preserve">ii. </w:t>
      </w:r>
      <w:r w:rsidR="009825F8">
        <w:rPr>
          <w:rFonts w:ascii="Arial" w:hAnsi="Arial" w:cs="Arial"/>
          <w:sz w:val="20"/>
          <w:szCs w:val="20"/>
        </w:rPr>
        <w:t>May be</w:t>
      </w:r>
    </w:p>
    <w:p w14:paraId="4AB86C42" w14:textId="79B4FE3F" w:rsidR="00527489" w:rsidRPr="00026AF3" w:rsidRDefault="00527489" w:rsidP="00945A33">
      <w:pPr>
        <w:ind w:firstLine="360"/>
        <w:rPr>
          <w:sz w:val="20"/>
          <w:szCs w:val="20"/>
        </w:rPr>
      </w:pPr>
      <w:r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>2</w:t>
      </w:r>
      <w:r w:rsidR="00FD7685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>4</w:t>
      </w:r>
      <w:r w:rsidR="00C259B3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>. Have</w:t>
      </w:r>
      <w:r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your organization maintain any </w:t>
      </w:r>
      <w:r w:rsidR="00C02555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ethical </w:t>
      </w:r>
      <w:r w:rsidR="00B92659" w:rsidRPr="00026AF3">
        <w:rPr>
          <w:rStyle w:val="user-generated"/>
          <w:rFonts w:ascii="Arial" w:hAnsi="Arial" w:cs="Arial"/>
          <w:color w:val="000000"/>
          <w:sz w:val="20"/>
          <w:szCs w:val="20"/>
          <w:bdr w:val="none" w:sz="0" w:space="0" w:color="auto" w:frame="1"/>
        </w:rPr>
        <w:t>risk assessment policy</w:t>
      </w:r>
      <w:r w:rsidRPr="00026AF3">
        <w:rPr>
          <w:sz w:val="20"/>
          <w:szCs w:val="20"/>
        </w:rPr>
        <w:t>?</w:t>
      </w:r>
    </w:p>
    <w:p w14:paraId="5220E573" w14:textId="012B683E" w:rsidR="00B92659" w:rsidRPr="00026AF3" w:rsidRDefault="00163D99" w:rsidP="00163D99">
      <w:pPr>
        <w:pStyle w:val="ListParagraph"/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 xml:space="preserve">i. Yes </w:t>
      </w:r>
      <w:r w:rsidR="00F0561E" w:rsidRPr="00026AF3">
        <w:rPr>
          <w:rFonts w:ascii="Arial" w:hAnsi="Arial" w:cs="Arial"/>
          <w:sz w:val="20"/>
          <w:szCs w:val="20"/>
        </w:rPr>
        <w:t xml:space="preserve">  </w:t>
      </w:r>
      <w:r w:rsidRPr="00026AF3">
        <w:rPr>
          <w:rFonts w:ascii="Arial" w:hAnsi="Arial" w:cs="Arial"/>
          <w:sz w:val="20"/>
          <w:szCs w:val="20"/>
        </w:rPr>
        <w:t>ii. No</w:t>
      </w:r>
      <w:r w:rsidR="00F0561E" w:rsidRPr="00026AF3">
        <w:rPr>
          <w:rFonts w:ascii="Arial" w:hAnsi="Arial" w:cs="Arial"/>
          <w:sz w:val="20"/>
          <w:szCs w:val="20"/>
        </w:rPr>
        <w:t xml:space="preserve"> </w:t>
      </w:r>
      <w:r w:rsidR="009E08EA" w:rsidRPr="00026AF3">
        <w:rPr>
          <w:rFonts w:ascii="Arial" w:hAnsi="Arial" w:cs="Arial"/>
          <w:sz w:val="20"/>
          <w:szCs w:val="20"/>
        </w:rPr>
        <w:t xml:space="preserve"> </w:t>
      </w:r>
      <w:r w:rsidRPr="00026AF3">
        <w:rPr>
          <w:rFonts w:ascii="Arial" w:hAnsi="Arial" w:cs="Arial"/>
          <w:sz w:val="20"/>
          <w:szCs w:val="20"/>
        </w:rPr>
        <w:t xml:space="preserve"> iii. </w:t>
      </w:r>
      <w:r w:rsidR="00200E52">
        <w:rPr>
          <w:rFonts w:ascii="Arial" w:hAnsi="Arial" w:cs="Arial"/>
          <w:sz w:val="20"/>
          <w:szCs w:val="20"/>
        </w:rPr>
        <w:t>Doesn’t care</w:t>
      </w:r>
      <w:bookmarkStart w:id="0" w:name="_GoBack"/>
      <w:bookmarkEnd w:id="0"/>
    </w:p>
    <w:p w14:paraId="1A1DE6B3" w14:textId="77777777" w:rsidR="00883B93" w:rsidRDefault="00527489" w:rsidP="00883B93">
      <w:pPr>
        <w:ind w:firstLine="360"/>
        <w:rPr>
          <w:rFonts w:ascii="Arial" w:hAnsi="Arial" w:cs="Arial"/>
          <w:sz w:val="20"/>
          <w:szCs w:val="20"/>
        </w:rPr>
      </w:pPr>
      <w:r w:rsidRPr="00026AF3">
        <w:rPr>
          <w:rFonts w:ascii="Arial" w:hAnsi="Arial" w:cs="Arial"/>
          <w:sz w:val="20"/>
          <w:szCs w:val="20"/>
        </w:rPr>
        <w:t>2</w:t>
      </w:r>
      <w:r w:rsidR="00FD7685" w:rsidRPr="00026AF3">
        <w:rPr>
          <w:rFonts w:ascii="Arial" w:hAnsi="Arial" w:cs="Arial"/>
          <w:sz w:val="20"/>
          <w:szCs w:val="20"/>
        </w:rPr>
        <w:t>5</w:t>
      </w:r>
      <w:r w:rsidRPr="00026AF3">
        <w:rPr>
          <w:rFonts w:ascii="Arial" w:hAnsi="Arial" w:cs="Arial"/>
          <w:sz w:val="20"/>
          <w:szCs w:val="20"/>
        </w:rPr>
        <w:t>.</w:t>
      </w:r>
      <w:r w:rsidR="00765C00" w:rsidRPr="00026AF3">
        <w:rPr>
          <w:rFonts w:ascii="Arial" w:hAnsi="Arial" w:cs="Arial"/>
          <w:sz w:val="20"/>
          <w:szCs w:val="20"/>
        </w:rPr>
        <w:t xml:space="preserve"> </w:t>
      </w:r>
      <w:r w:rsidR="00883B93" w:rsidRPr="00883B93">
        <w:rPr>
          <w:rFonts w:ascii="Arial" w:hAnsi="Arial" w:cs="Arial"/>
          <w:sz w:val="20"/>
          <w:szCs w:val="20"/>
        </w:rPr>
        <w:t xml:space="preserve">Does your organization share public information to others to get extra benefit? </w:t>
      </w:r>
    </w:p>
    <w:p w14:paraId="1753E6D1" w14:textId="74B9B293" w:rsidR="0041705B" w:rsidRPr="00026AF3" w:rsidRDefault="00883B93" w:rsidP="00392BC0">
      <w:pPr>
        <w:ind w:firstLine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163D99" w:rsidRPr="00026AF3">
        <w:rPr>
          <w:rFonts w:ascii="Arial" w:hAnsi="Arial" w:cs="Arial"/>
          <w:sz w:val="20"/>
          <w:szCs w:val="20"/>
        </w:rPr>
        <w:t xml:space="preserve">i. </w:t>
      </w:r>
      <w:r>
        <w:rPr>
          <w:rFonts w:ascii="Arial" w:hAnsi="Arial" w:cs="Arial"/>
          <w:sz w:val="20"/>
          <w:szCs w:val="20"/>
        </w:rPr>
        <w:t xml:space="preserve">Yes </w:t>
      </w:r>
      <w:r w:rsidR="00FF1D61" w:rsidRPr="00026AF3">
        <w:rPr>
          <w:rFonts w:ascii="Arial" w:hAnsi="Arial" w:cs="Arial"/>
          <w:sz w:val="20"/>
          <w:szCs w:val="20"/>
        </w:rPr>
        <w:t xml:space="preserve">  </w:t>
      </w:r>
      <w:r>
        <w:rPr>
          <w:rFonts w:ascii="Arial" w:hAnsi="Arial" w:cs="Arial"/>
          <w:sz w:val="20"/>
          <w:szCs w:val="20"/>
        </w:rPr>
        <w:t>ii</w:t>
      </w:r>
      <w:r w:rsidR="00163D99" w:rsidRPr="00026AF3">
        <w:rPr>
          <w:rFonts w:ascii="Arial" w:hAnsi="Arial" w:cs="Arial"/>
          <w:sz w:val="20"/>
          <w:szCs w:val="20"/>
        </w:rPr>
        <w:t xml:space="preserve">. Sometimes </w:t>
      </w:r>
      <w:r w:rsidR="00FF1D61" w:rsidRPr="00026AF3">
        <w:rPr>
          <w:rFonts w:ascii="Arial" w:hAnsi="Arial" w:cs="Arial"/>
          <w:sz w:val="20"/>
          <w:szCs w:val="20"/>
        </w:rPr>
        <w:t xml:space="preserve"> </w:t>
      </w:r>
      <w:r w:rsidR="009E08EA" w:rsidRPr="00026AF3">
        <w:rPr>
          <w:rFonts w:ascii="Arial" w:hAnsi="Arial" w:cs="Arial"/>
          <w:sz w:val="20"/>
          <w:szCs w:val="20"/>
        </w:rPr>
        <w:t xml:space="preserve"> </w:t>
      </w:r>
      <w:r w:rsidR="00163D99" w:rsidRPr="00026AF3">
        <w:rPr>
          <w:rFonts w:ascii="Arial" w:hAnsi="Arial" w:cs="Arial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>ii. Never   iv. Don’t Know</w:t>
      </w:r>
    </w:p>
    <w:p w14:paraId="30F51201" w14:textId="77777777" w:rsidR="000F2E58" w:rsidRPr="00026AF3" w:rsidRDefault="000F2E58" w:rsidP="008F48B8">
      <w:pPr>
        <w:pStyle w:val="ListParagraph"/>
        <w:rPr>
          <w:rFonts w:ascii="Arial" w:hAnsi="Arial" w:cs="Arial"/>
          <w:sz w:val="20"/>
          <w:szCs w:val="20"/>
        </w:rPr>
      </w:pPr>
    </w:p>
    <w:p w14:paraId="6E3BCADF" w14:textId="5C2D6258" w:rsidR="00026AF3" w:rsidRDefault="00026AF3" w:rsidP="008F48B8">
      <w:pPr>
        <w:pStyle w:val="ListParagraph"/>
        <w:rPr>
          <w:rFonts w:ascii="Arial" w:hAnsi="Arial" w:cs="Arial"/>
        </w:rPr>
      </w:pPr>
    </w:p>
    <w:p w14:paraId="7EEAFD58" w14:textId="77777777" w:rsidR="0022526A" w:rsidRPr="002563A1" w:rsidRDefault="0022526A" w:rsidP="008F48B8">
      <w:pPr>
        <w:pStyle w:val="ListParagraph"/>
        <w:rPr>
          <w:rFonts w:ascii="Arial" w:hAnsi="Arial" w:cs="Arial"/>
        </w:rPr>
      </w:pPr>
    </w:p>
    <w:p w14:paraId="18061341" w14:textId="2A85CF4D" w:rsidR="0022526A" w:rsidRPr="002563A1" w:rsidRDefault="0022526A" w:rsidP="008F48B8">
      <w:pPr>
        <w:pStyle w:val="ListParagraph"/>
        <w:rPr>
          <w:rFonts w:ascii="Arial" w:hAnsi="Arial" w:cs="Arial"/>
        </w:rPr>
      </w:pPr>
      <w:r w:rsidRPr="002563A1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6E75EA" wp14:editId="6B3F87B1">
                <wp:simplePos x="0" y="0"/>
                <wp:positionH relativeFrom="margin">
                  <wp:posOffset>4914900</wp:posOffset>
                </wp:positionH>
                <wp:positionV relativeFrom="paragraph">
                  <wp:posOffset>93345</wp:posOffset>
                </wp:positionV>
                <wp:extent cx="1057275" cy="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572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E21F14" id="Straight Connector 4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87pt,7.35pt" to="470.25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" strokecolor="#4472c4 [3204]" strokeweight=".5pt">
                <v:stroke joinstyle="miter"/>
                <w10:wrap anchorx="margin"/>
              </v:line>
            </w:pict>
          </mc:Fallback>
        </mc:AlternateContent>
      </w:r>
    </w:p>
    <w:p w14:paraId="3C1D68E0" w14:textId="4F4D1F0F" w:rsidR="0022526A" w:rsidRPr="0022526A" w:rsidRDefault="0022526A" w:rsidP="0022526A">
      <w:pPr>
        <w:pStyle w:val="ListParagraph"/>
        <w:jc w:val="right"/>
        <w:rPr>
          <w:rFonts w:ascii="Arial" w:hAnsi="Arial" w:cs="Arial"/>
          <w:sz w:val="18"/>
          <w:szCs w:val="18"/>
        </w:rPr>
      </w:pPr>
      <w:r w:rsidRPr="0022526A">
        <w:rPr>
          <w:rFonts w:ascii="Arial" w:hAnsi="Arial" w:cs="Arial"/>
          <w:sz w:val="18"/>
          <w:szCs w:val="18"/>
        </w:rPr>
        <w:t>Signature &amp; Date</w:t>
      </w:r>
    </w:p>
    <w:sectPr w:rsidR="0022526A" w:rsidRPr="0022526A" w:rsidSect="00026126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F293DC8"/>
    <w:multiLevelType w:val="hybridMultilevel"/>
    <w:tmpl w:val="89E20F0E"/>
    <w:lvl w:ilvl="0" w:tplc="EFD8C1B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sTQyMDc0NzAxszBT0lEKTi0uzszPAykwrAUAhhwLsCwAAAA="/>
  </w:docVars>
  <w:rsids>
    <w:rsidRoot w:val="000F2969"/>
    <w:rsid w:val="00026126"/>
    <w:rsid w:val="000269AA"/>
    <w:rsid w:val="00026AF3"/>
    <w:rsid w:val="00027CF6"/>
    <w:rsid w:val="00035B0A"/>
    <w:rsid w:val="000674EA"/>
    <w:rsid w:val="000945A0"/>
    <w:rsid w:val="0009544C"/>
    <w:rsid w:val="00096028"/>
    <w:rsid w:val="000A7D72"/>
    <w:rsid w:val="000F2969"/>
    <w:rsid w:val="000F2E58"/>
    <w:rsid w:val="00144B0D"/>
    <w:rsid w:val="00157BDC"/>
    <w:rsid w:val="00163D99"/>
    <w:rsid w:val="001656CE"/>
    <w:rsid w:val="001B0CF5"/>
    <w:rsid w:val="00200E52"/>
    <w:rsid w:val="002026BF"/>
    <w:rsid w:val="00212F6C"/>
    <w:rsid w:val="002143D8"/>
    <w:rsid w:val="0022526A"/>
    <w:rsid w:val="002303A9"/>
    <w:rsid w:val="002563A1"/>
    <w:rsid w:val="002568A5"/>
    <w:rsid w:val="0027257E"/>
    <w:rsid w:val="0027650E"/>
    <w:rsid w:val="002B6AE8"/>
    <w:rsid w:val="002F32EE"/>
    <w:rsid w:val="00304C69"/>
    <w:rsid w:val="00363160"/>
    <w:rsid w:val="0036337F"/>
    <w:rsid w:val="003712C8"/>
    <w:rsid w:val="00392BC0"/>
    <w:rsid w:val="003957BB"/>
    <w:rsid w:val="00397121"/>
    <w:rsid w:val="003A4D1B"/>
    <w:rsid w:val="003D60C4"/>
    <w:rsid w:val="0041705B"/>
    <w:rsid w:val="00422E41"/>
    <w:rsid w:val="00471E82"/>
    <w:rsid w:val="00485163"/>
    <w:rsid w:val="0049710E"/>
    <w:rsid w:val="004A1CFC"/>
    <w:rsid w:val="004B6F63"/>
    <w:rsid w:val="004D16F9"/>
    <w:rsid w:val="005055B7"/>
    <w:rsid w:val="00512E5C"/>
    <w:rsid w:val="005132A0"/>
    <w:rsid w:val="00514488"/>
    <w:rsid w:val="005171E6"/>
    <w:rsid w:val="00527489"/>
    <w:rsid w:val="005425C6"/>
    <w:rsid w:val="0057039F"/>
    <w:rsid w:val="00581C09"/>
    <w:rsid w:val="005A66BD"/>
    <w:rsid w:val="0060698E"/>
    <w:rsid w:val="00622DD4"/>
    <w:rsid w:val="00622EBF"/>
    <w:rsid w:val="00625724"/>
    <w:rsid w:val="006628E7"/>
    <w:rsid w:val="00683C44"/>
    <w:rsid w:val="006943A9"/>
    <w:rsid w:val="00694585"/>
    <w:rsid w:val="006B0631"/>
    <w:rsid w:val="006C44BF"/>
    <w:rsid w:val="006D4899"/>
    <w:rsid w:val="006E2279"/>
    <w:rsid w:val="00702AEE"/>
    <w:rsid w:val="00726C15"/>
    <w:rsid w:val="0072761D"/>
    <w:rsid w:val="00745AB2"/>
    <w:rsid w:val="00753838"/>
    <w:rsid w:val="00756669"/>
    <w:rsid w:val="00765C00"/>
    <w:rsid w:val="00771705"/>
    <w:rsid w:val="00807AF5"/>
    <w:rsid w:val="0082267C"/>
    <w:rsid w:val="00842126"/>
    <w:rsid w:val="00854A19"/>
    <w:rsid w:val="00864951"/>
    <w:rsid w:val="00883B93"/>
    <w:rsid w:val="008910D9"/>
    <w:rsid w:val="008A16EF"/>
    <w:rsid w:val="008C0F1D"/>
    <w:rsid w:val="008D225E"/>
    <w:rsid w:val="008F48B8"/>
    <w:rsid w:val="0090405A"/>
    <w:rsid w:val="00915BEF"/>
    <w:rsid w:val="00945A33"/>
    <w:rsid w:val="00965BE6"/>
    <w:rsid w:val="0097461A"/>
    <w:rsid w:val="009769D9"/>
    <w:rsid w:val="009825F8"/>
    <w:rsid w:val="009901E5"/>
    <w:rsid w:val="009B1FEF"/>
    <w:rsid w:val="009C0415"/>
    <w:rsid w:val="009E08EA"/>
    <w:rsid w:val="00A002F2"/>
    <w:rsid w:val="00A116BA"/>
    <w:rsid w:val="00A1186C"/>
    <w:rsid w:val="00A12C79"/>
    <w:rsid w:val="00A14041"/>
    <w:rsid w:val="00A200CE"/>
    <w:rsid w:val="00A24C75"/>
    <w:rsid w:val="00A353DA"/>
    <w:rsid w:val="00A54332"/>
    <w:rsid w:val="00A63424"/>
    <w:rsid w:val="00A77805"/>
    <w:rsid w:val="00A86C8D"/>
    <w:rsid w:val="00A93A66"/>
    <w:rsid w:val="00AF048E"/>
    <w:rsid w:val="00B03249"/>
    <w:rsid w:val="00B05269"/>
    <w:rsid w:val="00B12258"/>
    <w:rsid w:val="00B25955"/>
    <w:rsid w:val="00B65677"/>
    <w:rsid w:val="00B92659"/>
    <w:rsid w:val="00B96478"/>
    <w:rsid w:val="00B97322"/>
    <w:rsid w:val="00BA578F"/>
    <w:rsid w:val="00BB2D28"/>
    <w:rsid w:val="00BE049D"/>
    <w:rsid w:val="00C00E26"/>
    <w:rsid w:val="00C02555"/>
    <w:rsid w:val="00C11081"/>
    <w:rsid w:val="00C259B3"/>
    <w:rsid w:val="00C63BBE"/>
    <w:rsid w:val="00C75003"/>
    <w:rsid w:val="00C85B6A"/>
    <w:rsid w:val="00C91EA9"/>
    <w:rsid w:val="00CA00F4"/>
    <w:rsid w:val="00CD4469"/>
    <w:rsid w:val="00D40F35"/>
    <w:rsid w:val="00D7585E"/>
    <w:rsid w:val="00D93C54"/>
    <w:rsid w:val="00D95410"/>
    <w:rsid w:val="00DC1D64"/>
    <w:rsid w:val="00DD23CA"/>
    <w:rsid w:val="00DD6CC4"/>
    <w:rsid w:val="00DE1FE5"/>
    <w:rsid w:val="00E34B86"/>
    <w:rsid w:val="00E6403A"/>
    <w:rsid w:val="00E66982"/>
    <w:rsid w:val="00E82586"/>
    <w:rsid w:val="00E82BAE"/>
    <w:rsid w:val="00E84B74"/>
    <w:rsid w:val="00ED6CF7"/>
    <w:rsid w:val="00EE10C5"/>
    <w:rsid w:val="00EE3C72"/>
    <w:rsid w:val="00F0561E"/>
    <w:rsid w:val="00F20436"/>
    <w:rsid w:val="00F20A70"/>
    <w:rsid w:val="00F22D92"/>
    <w:rsid w:val="00F44BF3"/>
    <w:rsid w:val="00F5758F"/>
    <w:rsid w:val="00F9144D"/>
    <w:rsid w:val="00FB77E1"/>
    <w:rsid w:val="00FC25F5"/>
    <w:rsid w:val="00FD7685"/>
    <w:rsid w:val="00FF1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5909B"/>
  <w15:chartTrackingRefBased/>
  <w15:docId w15:val="{89108F17-36C0-4F8B-B5AF-0D634B25E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14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69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144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055B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9769D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user-generated">
    <w:name w:val="user-generated"/>
    <w:basedOn w:val="DefaultParagraphFont"/>
    <w:rsid w:val="009769D9"/>
  </w:style>
  <w:style w:type="paragraph" w:styleId="NoSpacing">
    <w:name w:val="No Spacing"/>
    <w:link w:val="NoSpacingChar"/>
    <w:uiPriority w:val="1"/>
    <w:qFormat/>
    <w:rsid w:val="0002612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26126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92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e survey attempts to analyze the ethical perspectives maintained in business organization</Abstract>
  <CompanyAddress/>
  <CompanyPhone/>
  <CompanyFax/>
  <CompanyEmail>Bsse0804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F657EF2-26C4-40C1-9252-41D1F7C6EE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2</TotalTime>
  <Pages>3</Pages>
  <Words>468</Words>
  <Characters>267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hical PersPectives in Business Organisation</vt:lpstr>
    </vt:vector>
  </TitlesOfParts>
  <Company/>
  <LinksUpToDate>false</LinksUpToDate>
  <CharactersWithSpaces>31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ical PersPectives in Business Organisation</dc:title>
  <dc:subject>Survey Questionnaire</dc:subject>
  <dc:creator>Ibrahim Khalil</dc:creator>
  <cp:keywords/>
  <dc:description/>
  <cp:lastModifiedBy>Tulshi Das</cp:lastModifiedBy>
  <cp:revision>211</cp:revision>
  <cp:lastPrinted>2018-10-01T08:26:00Z</cp:lastPrinted>
  <dcterms:created xsi:type="dcterms:W3CDTF">2018-09-25T08:15:00Z</dcterms:created>
  <dcterms:modified xsi:type="dcterms:W3CDTF">2018-10-01T11:52:00Z</dcterms:modified>
</cp:coreProperties>
</file>